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45A2AC" w14:textId="6A200DDE" w:rsidR="00822C70" w:rsidRDefault="00B43EB8">
      <w:pPr>
        <w:pStyle w:val="BodyText"/>
        <w:rPr>
          <w:rFonts w:ascii="Times New Roman"/>
          <w:sz w:val="20"/>
        </w:rPr>
      </w:pPr>
      <w:r>
        <w:rPr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15736320" behindDoc="0" locked="0" layoutInCell="1" allowOverlap="1" wp14:anchorId="3263621D" wp14:editId="0498D6C2">
                <wp:simplePos x="0" y="0"/>
                <wp:positionH relativeFrom="page">
                  <wp:posOffset>3157855</wp:posOffset>
                </wp:positionH>
                <wp:positionV relativeFrom="margin">
                  <wp:align>top</wp:align>
                </wp:positionV>
                <wp:extent cx="93345" cy="9927590"/>
                <wp:effectExtent l="0" t="0" r="1905" b="0"/>
                <wp:wrapNone/>
                <wp:docPr id="1397292149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3345" cy="9927590"/>
                          <a:chOff x="4828" y="0"/>
                          <a:chExt cx="147" cy="15634"/>
                        </a:xfrm>
                      </wpg:grpSpPr>
                      <pic:pic xmlns:pic="http://schemas.openxmlformats.org/drawingml/2006/picture">
                        <pic:nvPicPr>
                          <pic:cNvPr id="1229732863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27" y="0"/>
                            <a:ext cx="147" cy="156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718398182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4857" y="0"/>
                            <a:ext cx="10" cy="15622"/>
                          </a:xfrm>
                          <a:prstGeom prst="rect">
                            <a:avLst/>
                          </a:prstGeom>
                          <a:solidFill>
                            <a:srgbClr val="EC7C3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A34BA7" id="Group 21" o:spid="_x0000_s1026" style="position:absolute;margin-left:248.65pt;margin-top:0;width:7.35pt;height:781.7pt;z-index:15736320;mso-position-horizontal-relative:page;mso-position-vertical:top;mso-position-vertical-relative:margin" coordorigin="4828" coordsize="147,156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7" type="#_x0000_t75" style="position:absolute;left:4827;width:147;height:156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">
                  <v:imagedata r:id="rId6" o:title=""/>
                </v:shape>
                <v:rect id="Rectangle 22" o:spid="_x0000_s1028" style="position:absolute;left:4857;width:10;height:156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" fillcolor="#ec7c30" stroked="f"/>
                <w10:wrap anchorx="page" anchory="margin"/>
              </v:group>
            </w:pict>
          </mc:Fallback>
        </mc:AlternateContent>
      </w:r>
    </w:p>
    <w:p w14:paraId="2B7E6C3D" w14:textId="4F428ED5" w:rsidR="00822C70" w:rsidRDefault="00822C70">
      <w:pPr>
        <w:pStyle w:val="BodyText"/>
        <w:spacing w:before="7"/>
        <w:rPr>
          <w:rFonts w:ascii="Times New Roman"/>
        </w:rPr>
      </w:pPr>
    </w:p>
    <w:p w14:paraId="2C0B2C24" w14:textId="262AD5B9" w:rsidR="00822C70" w:rsidRPr="00CB1F04" w:rsidRDefault="00EC2042">
      <w:pPr>
        <w:spacing w:before="56"/>
        <w:ind w:left="4762" w:right="5077"/>
        <w:jc w:val="center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455F0C0" wp14:editId="4F77AD5D">
                <wp:simplePos x="0" y="0"/>
                <wp:positionH relativeFrom="column">
                  <wp:posOffset>514350</wp:posOffset>
                </wp:positionH>
                <wp:positionV relativeFrom="paragraph">
                  <wp:posOffset>98425</wp:posOffset>
                </wp:positionV>
                <wp:extent cx="1219200" cy="1439545"/>
                <wp:effectExtent l="0" t="0" r="19050" b="27305"/>
                <wp:wrapNone/>
                <wp:docPr id="2106211060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9200" cy="14395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74A96EA" w14:textId="78971F31" w:rsidR="00EC2042" w:rsidRDefault="00EC2042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9695463" wp14:editId="1052BE66">
                                  <wp:extent cx="1000125" cy="1395932"/>
                                  <wp:effectExtent l="0" t="0" r="0" b="0"/>
                                  <wp:docPr id="1761743493" name="Picture 22" descr="A person with a dot on his forehead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61743493" name="Picture 22" descr="A person with a dot on his forehead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13519" cy="141462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455F0C0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left:0;text-align:left;margin-left:40.5pt;margin-top:7.75pt;width:96pt;height:113.3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" fillcolor="white [3201]" strokeweight=".5pt">
                <v:textbox>
                  <w:txbxContent>
                    <w:p w14:paraId="474A96EA" w14:textId="78971F31" w:rsidR="00EC2042" w:rsidRDefault="00EC2042">
                      <w:r>
                        <w:rPr>
                          <w:noProof/>
                        </w:rPr>
                        <w:drawing>
                          <wp:inline distT="0" distB="0" distL="0" distR="0" wp14:anchorId="29695463" wp14:editId="1052BE66">
                            <wp:extent cx="1000125" cy="1395932"/>
                            <wp:effectExtent l="0" t="0" r="0" b="0"/>
                            <wp:docPr id="1761743493" name="Picture 22" descr="A person with a dot on his forehead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61743493" name="Picture 22" descr="A person with a dot on his forehead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13519" cy="141462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15732736" behindDoc="0" locked="0" layoutInCell="1" allowOverlap="1" wp14:anchorId="2DDC7A98" wp14:editId="5B527AEF">
                <wp:simplePos x="0" y="0"/>
                <wp:positionH relativeFrom="column">
                  <wp:posOffset>509270</wp:posOffset>
                </wp:positionH>
                <wp:positionV relativeFrom="paragraph">
                  <wp:posOffset>74930</wp:posOffset>
                </wp:positionV>
                <wp:extent cx="1240790" cy="1458595"/>
                <wp:effectExtent l="0" t="0" r="16510" b="27305"/>
                <wp:wrapNone/>
                <wp:docPr id="119155242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40790" cy="145859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54C7BFD" id="Rectangle 30" o:spid="_x0000_s1026" style="position:absolute;margin-left:40.1pt;margin-top:5.9pt;width:97.7pt;height:114.85pt;z-index:15732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" filled="f" strokeweight="1pt">
                <v:stroke dashstyle="1 1"/>
              </v:rect>
            </w:pict>
          </mc:Fallback>
        </mc:AlternateContent>
      </w:r>
      <w:r w:rsidR="00827720" w:rsidRPr="00CB1F04">
        <w:rPr>
          <w:b/>
        </w:rPr>
        <w:t>EDUCATION</w:t>
      </w:r>
    </w:p>
    <w:p w14:paraId="43A91B99" w14:textId="77777777" w:rsidR="00822C70" w:rsidRDefault="00822C70">
      <w:pPr>
        <w:pStyle w:val="BodyText"/>
        <w:spacing w:before="7"/>
        <w:rPr>
          <w:b/>
          <w:sz w:val="12"/>
        </w:rPr>
      </w:pPr>
    </w:p>
    <w:p w14:paraId="4994911A" w14:textId="5B2207F9" w:rsidR="00822C70" w:rsidRDefault="006363DA">
      <w:pPr>
        <w:pStyle w:val="BodyText"/>
        <w:spacing w:before="56"/>
        <w:ind w:left="4779" w:right="84"/>
      </w:pPr>
      <w:r>
        <w:t xml:space="preserve">Bachelors in Computer Science Engineering | </w:t>
      </w:r>
      <w:r w:rsidR="00827720">
        <w:t>DIT University</w:t>
      </w:r>
      <w:r>
        <w:t>,</w:t>
      </w:r>
      <w:r>
        <w:rPr>
          <w:spacing w:val="-47"/>
        </w:rPr>
        <w:t xml:space="preserve"> </w:t>
      </w:r>
      <w:r w:rsidR="00827720">
        <w:t>Dehradun</w:t>
      </w:r>
    </w:p>
    <w:p w14:paraId="638F6816" w14:textId="0CF3D231" w:rsidR="00822C70" w:rsidRDefault="006363DA">
      <w:pPr>
        <w:spacing w:before="1"/>
        <w:ind w:left="4779"/>
        <w:rPr>
          <w:i/>
        </w:rPr>
      </w:pPr>
      <w:r>
        <w:rPr>
          <w:i/>
        </w:rPr>
        <w:t>Session:</w:t>
      </w:r>
      <w:r>
        <w:rPr>
          <w:i/>
          <w:spacing w:val="-3"/>
        </w:rPr>
        <w:t xml:space="preserve"> </w:t>
      </w:r>
      <w:r>
        <w:rPr>
          <w:i/>
        </w:rPr>
        <w:t>20</w:t>
      </w:r>
      <w:r w:rsidR="00827720">
        <w:rPr>
          <w:i/>
        </w:rPr>
        <w:t>2</w:t>
      </w:r>
      <w:r w:rsidR="008D6694">
        <w:rPr>
          <w:i/>
        </w:rPr>
        <w:t>2</w:t>
      </w:r>
      <w:r>
        <w:rPr>
          <w:i/>
        </w:rPr>
        <w:t>-202</w:t>
      </w:r>
      <w:r w:rsidR="008D6694">
        <w:rPr>
          <w:i/>
        </w:rPr>
        <w:t>6</w:t>
      </w:r>
      <w:r>
        <w:rPr>
          <w:i/>
          <w:spacing w:val="-2"/>
        </w:rPr>
        <w:t xml:space="preserve"> </w:t>
      </w:r>
      <w:r>
        <w:rPr>
          <w:i/>
        </w:rPr>
        <w:t>|</w:t>
      </w:r>
      <w:r>
        <w:rPr>
          <w:i/>
          <w:spacing w:val="-5"/>
        </w:rPr>
        <w:t xml:space="preserve"> </w:t>
      </w:r>
      <w:r>
        <w:rPr>
          <w:i/>
        </w:rPr>
        <w:t>Score:</w:t>
      </w:r>
      <w:r>
        <w:rPr>
          <w:i/>
          <w:spacing w:val="-2"/>
        </w:rPr>
        <w:t xml:space="preserve"> </w:t>
      </w:r>
      <w:r w:rsidR="008D4822">
        <w:rPr>
          <w:i/>
        </w:rPr>
        <w:t>9.8</w:t>
      </w:r>
      <w:r>
        <w:rPr>
          <w:i/>
          <w:spacing w:val="-2"/>
        </w:rPr>
        <w:t xml:space="preserve"> </w:t>
      </w:r>
      <w:r>
        <w:rPr>
          <w:i/>
        </w:rPr>
        <w:t>CGPA</w:t>
      </w:r>
    </w:p>
    <w:p w14:paraId="0F990570" w14:textId="77777777" w:rsidR="00822C70" w:rsidRDefault="00822C70">
      <w:pPr>
        <w:pStyle w:val="BodyText"/>
        <w:rPr>
          <w:i/>
        </w:rPr>
      </w:pPr>
    </w:p>
    <w:p w14:paraId="7C724D4F" w14:textId="6CE22AE4" w:rsidR="00822C70" w:rsidRDefault="008D6694">
      <w:pPr>
        <w:pStyle w:val="BodyText"/>
        <w:ind w:left="4779"/>
      </w:pPr>
      <w:r>
        <w:t>Class XII</w:t>
      </w:r>
      <w:r w:rsidR="006363DA">
        <w:rPr>
          <w:spacing w:val="-4"/>
        </w:rPr>
        <w:t xml:space="preserve"> </w:t>
      </w:r>
      <w:r w:rsidR="006363DA">
        <w:t>(CBSE)</w:t>
      </w:r>
      <w:r w:rsidR="006363DA">
        <w:rPr>
          <w:spacing w:val="-4"/>
        </w:rPr>
        <w:t xml:space="preserve"> </w:t>
      </w:r>
      <w:r w:rsidR="006363DA">
        <w:t>|</w:t>
      </w:r>
      <w:r w:rsidR="00B43EB8">
        <w:t xml:space="preserve">Saraswati Academy, Haldwani </w:t>
      </w:r>
    </w:p>
    <w:p w14:paraId="480CD5AC" w14:textId="71C88F5C" w:rsidR="00822C70" w:rsidRDefault="006363DA">
      <w:pPr>
        <w:ind w:left="4779"/>
        <w:rPr>
          <w:i/>
        </w:rPr>
      </w:pPr>
      <w:r>
        <w:rPr>
          <w:i/>
        </w:rPr>
        <w:t>Session:</w:t>
      </w:r>
      <w:r>
        <w:rPr>
          <w:i/>
          <w:spacing w:val="-3"/>
        </w:rPr>
        <w:t xml:space="preserve"> </w:t>
      </w:r>
      <w:r>
        <w:rPr>
          <w:i/>
        </w:rPr>
        <w:t>20</w:t>
      </w:r>
      <w:r w:rsidR="00B43EB8">
        <w:rPr>
          <w:i/>
        </w:rPr>
        <w:t>20</w:t>
      </w:r>
      <w:r>
        <w:rPr>
          <w:i/>
        </w:rPr>
        <w:t>-20</w:t>
      </w:r>
      <w:r w:rsidR="00827720">
        <w:rPr>
          <w:i/>
        </w:rPr>
        <w:t>2</w:t>
      </w:r>
      <w:r w:rsidR="00B43EB8">
        <w:rPr>
          <w:i/>
        </w:rPr>
        <w:t>1</w:t>
      </w:r>
      <w:r>
        <w:rPr>
          <w:i/>
          <w:spacing w:val="-2"/>
        </w:rPr>
        <w:t xml:space="preserve"> </w:t>
      </w:r>
      <w:r>
        <w:rPr>
          <w:i/>
        </w:rPr>
        <w:t>|</w:t>
      </w:r>
      <w:r>
        <w:rPr>
          <w:i/>
          <w:spacing w:val="-5"/>
        </w:rPr>
        <w:t xml:space="preserve"> </w:t>
      </w:r>
      <w:r>
        <w:rPr>
          <w:i/>
        </w:rPr>
        <w:t>Percentage:</w:t>
      </w:r>
      <w:r>
        <w:rPr>
          <w:i/>
          <w:spacing w:val="-2"/>
        </w:rPr>
        <w:t xml:space="preserve"> </w:t>
      </w:r>
      <w:r>
        <w:rPr>
          <w:i/>
        </w:rPr>
        <w:t>8</w:t>
      </w:r>
      <w:r w:rsidR="00B43EB8">
        <w:rPr>
          <w:i/>
        </w:rPr>
        <w:t>8</w:t>
      </w:r>
      <w:r>
        <w:rPr>
          <w:i/>
        </w:rPr>
        <w:t>%</w:t>
      </w:r>
    </w:p>
    <w:p w14:paraId="2F6DF8A2" w14:textId="77777777" w:rsidR="00822C70" w:rsidRDefault="00822C70">
      <w:pPr>
        <w:pStyle w:val="BodyText"/>
        <w:spacing w:before="3"/>
        <w:rPr>
          <w:i/>
          <w:sz w:val="17"/>
        </w:rPr>
      </w:pPr>
    </w:p>
    <w:p w14:paraId="28E82DD4" w14:textId="77777777" w:rsidR="00822C70" w:rsidRDefault="00822C70">
      <w:pPr>
        <w:rPr>
          <w:sz w:val="17"/>
        </w:rPr>
        <w:sectPr w:rsidR="00822C70">
          <w:type w:val="continuous"/>
          <w:pgSz w:w="12240" w:h="15840"/>
          <w:pgMar w:top="0" w:right="840" w:bottom="0" w:left="420" w:header="720" w:footer="720" w:gutter="0"/>
          <w:cols w:space="720"/>
        </w:sectPr>
      </w:pPr>
    </w:p>
    <w:p w14:paraId="6E32E2B9" w14:textId="77799B58" w:rsidR="00822C70" w:rsidRDefault="00827720">
      <w:pPr>
        <w:pStyle w:val="BodyText"/>
        <w:spacing w:before="6"/>
        <w:rPr>
          <w:i/>
          <w:sz w:val="35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15733248" behindDoc="0" locked="0" layoutInCell="1" allowOverlap="1" wp14:anchorId="185E639E" wp14:editId="274EAC7E">
                <wp:simplePos x="0" y="0"/>
                <wp:positionH relativeFrom="page">
                  <wp:posOffset>3283585</wp:posOffset>
                </wp:positionH>
                <wp:positionV relativeFrom="page">
                  <wp:posOffset>530225</wp:posOffset>
                </wp:positionV>
                <wp:extent cx="4269740" cy="18415"/>
                <wp:effectExtent l="0" t="0" r="0" b="0"/>
                <wp:wrapNone/>
                <wp:docPr id="2117835817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69740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5A6B7E" id="Rectangle 28" o:spid="_x0000_s1026" style="position:absolute;margin-left:258.55pt;margin-top:41.75pt;width:336.2pt;height:1.45pt;z-index:15733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" fillcolor="black" stroked="f">
                <w10:wrap anchorx="page" anchory="page"/>
              </v:rect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15733760" behindDoc="0" locked="0" layoutInCell="1" allowOverlap="1" wp14:anchorId="782060F0" wp14:editId="459F9E75">
                <wp:simplePos x="0" y="0"/>
                <wp:positionH relativeFrom="page">
                  <wp:posOffset>3283585</wp:posOffset>
                </wp:positionH>
                <wp:positionV relativeFrom="page">
                  <wp:posOffset>2540635</wp:posOffset>
                </wp:positionV>
                <wp:extent cx="4269740" cy="18415"/>
                <wp:effectExtent l="0" t="0" r="0" b="0"/>
                <wp:wrapNone/>
                <wp:docPr id="611664065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69740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F921E9" id="Rectangle 27" o:spid="_x0000_s1026" style="position:absolute;margin-left:258.55pt;margin-top:200.05pt;width:336.2pt;height:1.45pt;z-index:15733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" fillcolor="black" stroked="f">
                <w10:wrap anchorx="page" anchory="page"/>
              </v:rect>
            </w:pict>
          </mc:Fallback>
        </mc:AlternateContent>
      </w:r>
    </w:p>
    <w:p w14:paraId="3130C2B4" w14:textId="088FEADC" w:rsidR="00822C70" w:rsidRPr="008D4822" w:rsidRDefault="008D4822">
      <w:pPr>
        <w:pStyle w:val="Title"/>
        <w:rPr>
          <w:color w:val="808080" w:themeColor="background1" w:themeShade="80"/>
        </w:rPr>
      </w:pPr>
      <w:r>
        <w:rPr>
          <w:color w:val="808080" w:themeColor="background1" w:themeShade="80"/>
        </w:rPr>
        <w:t xml:space="preserve">  </w:t>
      </w:r>
      <w:r w:rsidRPr="008D4822">
        <w:rPr>
          <w:color w:val="000000" w:themeColor="text1"/>
        </w:rPr>
        <w:t>JATIN MEHRA</w:t>
      </w:r>
    </w:p>
    <w:p w14:paraId="36AA31A8" w14:textId="2EBCE97D" w:rsidR="00822C70" w:rsidRDefault="00827720">
      <w:pPr>
        <w:pStyle w:val="BodyText"/>
        <w:spacing w:line="28" w:lineRule="exact"/>
        <w:ind w:left="112" w:right="-44"/>
        <w:rPr>
          <w:sz w:val="2"/>
        </w:rPr>
      </w:pPr>
      <w:r>
        <w:rPr>
          <w:noProof/>
          <w:sz w:val="2"/>
          <w:lang w:val="en-IN" w:eastAsia="en-IN"/>
        </w:rPr>
        <mc:AlternateContent>
          <mc:Choice Requires="wpg">
            <w:drawing>
              <wp:inline distT="0" distB="0" distL="0" distR="0" wp14:anchorId="29B7BF57" wp14:editId="44D4B1FC">
                <wp:extent cx="2541270" cy="18415"/>
                <wp:effectExtent l="4445" t="1905" r="0" b="0"/>
                <wp:docPr id="1280640752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41270" cy="18415"/>
                          <a:chOff x="0" y="0"/>
                          <a:chExt cx="4002" cy="29"/>
                        </a:xfrm>
                      </wpg:grpSpPr>
                      <wps:wsp>
                        <wps:cNvPr id="1805812755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002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5EF7E26" id="Group 19" o:spid="_x0000_s1026" style="width:200.1pt;height:1.45pt;mso-position-horizontal-relative:char;mso-position-vertical-relative:line" coordsize="4002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">
                <v:rect id="Rectangle 20" o:spid="_x0000_s1027" style="position:absolute;width:4002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" fillcolor="black" stroked="f"/>
                <w10:anchorlock/>
              </v:group>
            </w:pict>
          </mc:Fallback>
        </mc:AlternateContent>
      </w:r>
    </w:p>
    <w:p w14:paraId="3A3FD1B3" w14:textId="081F07C1" w:rsidR="00822C70" w:rsidRDefault="006363DA">
      <w:pPr>
        <w:pStyle w:val="Heading1"/>
      </w:pPr>
      <w:r>
        <w:rPr>
          <w:spacing w:val="-1"/>
        </w:rPr>
        <w:t>Address:</w:t>
      </w:r>
      <w:r>
        <w:rPr>
          <w:spacing w:val="-13"/>
        </w:rPr>
        <w:t xml:space="preserve"> </w:t>
      </w:r>
      <w:r w:rsidR="008D4822">
        <w:rPr>
          <w:spacing w:val="-13"/>
        </w:rPr>
        <w:t>Block office Haldwani, Nainital</w:t>
      </w:r>
    </w:p>
    <w:p w14:paraId="3D5C876F" w14:textId="0D8DE6E9" w:rsidR="00822C70" w:rsidRDefault="00827720">
      <w:pPr>
        <w:ind w:left="141"/>
        <w:rPr>
          <w:i/>
          <w:sz w:val="24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15735808" behindDoc="0" locked="0" layoutInCell="1" allowOverlap="1" wp14:anchorId="30CAEB46" wp14:editId="7ACE9179">
                <wp:simplePos x="0" y="0"/>
                <wp:positionH relativeFrom="page">
                  <wp:posOffset>774700</wp:posOffset>
                </wp:positionH>
                <wp:positionV relativeFrom="paragraph">
                  <wp:posOffset>161925</wp:posOffset>
                </wp:positionV>
                <wp:extent cx="33655" cy="10795"/>
                <wp:effectExtent l="0" t="0" r="0" b="0"/>
                <wp:wrapNone/>
                <wp:docPr id="252178325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3655" cy="1079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8265EB" id="Rectangle 18" o:spid="_x0000_s1026" style="position:absolute;margin-left:61pt;margin-top:12.75pt;width:2.65pt;height:.85pt;z-index:15735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" fillcolor="black" stroked="f">
                <w10:wrap anchorx="page"/>
              </v:rect>
            </w:pict>
          </mc:Fallback>
        </mc:AlternateContent>
      </w:r>
      <w:r>
        <w:rPr>
          <w:spacing w:val="-2"/>
          <w:sz w:val="24"/>
        </w:rPr>
        <w:t>E-mail:</w:t>
      </w:r>
      <w:r w:rsidR="008D4822">
        <w:rPr>
          <w:spacing w:val="-7"/>
          <w:sz w:val="24"/>
        </w:rPr>
        <w:t xml:space="preserve">  jatinmehra578@gmail.com</w:t>
      </w:r>
    </w:p>
    <w:p w14:paraId="21C48B23" w14:textId="5A22B35A" w:rsidR="00822C70" w:rsidRDefault="006363DA">
      <w:pPr>
        <w:pStyle w:val="Heading1"/>
        <w:spacing w:before="0"/>
      </w:pPr>
      <w:r>
        <w:rPr>
          <w:spacing w:val="-1"/>
        </w:rPr>
        <w:t>Phone:</w:t>
      </w:r>
      <w:r>
        <w:rPr>
          <w:spacing w:val="-13"/>
        </w:rPr>
        <w:t xml:space="preserve"> </w:t>
      </w:r>
      <w:r w:rsidR="009A043A">
        <w:rPr>
          <w:spacing w:val="-1"/>
        </w:rPr>
        <w:t>+</w:t>
      </w:r>
      <w:r w:rsidR="008D4822">
        <w:rPr>
          <w:spacing w:val="-1"/>
        </w:rPr>
        <w:t>91 7819024932</w:t>
      </w:r>
    </w:p>
    <w:p w14:paraId="6FD69B0E" w14:textId="3389C5EB" w:rsidR="00822C70" w:rsidRDefault="006363DA" w:rsidP="00FE4DEA">
      <w:pPr>
        <w:ind w:left="141"/>
        <w:rPr>
          <w:sz w:val="24"/>
        </w:rPr>
      </w:pPr>
      <w:r>
        <w:rPr>
          <w:sz w:val="24"/>
        </w:rPr>
        <w:t>LinkedIn</w:t>
      </w:r>
      <w:r w:rsidR="003776D0">
        <w:rPr>
          <w:sz w:val="24"/>
        </w:rPr>
        <w:t xml:space="preserve"> </w:t>
      </w:r>
      <w:r w:rsidR="008D4822">
        <w:rPr>
          <w:sz w:val="24"/>
        </w:rPr>
        <w:t>Profile: jatin-mehra-7233</w:t>
      </w:r>
    </w:p>
    <w:p w14:paraId="4532545C" w14:textId="77777777" w:rsidR="00FE4DEA" w:rsidRDefault="00FE4DEA" w:rsidP="00FE4DEA">
      <w:pPr>
        <w:ind w:left="141"/>
        <w:rPr>
          <w:sz w:val="24"/>
        </w:rPr>
      </w:pPr>
    </w:p>
    <w:p w14:paraId="17074A2B" w14:textId="44600772" w:rsidR="00822C70" w:rsidRPr="00CB1F04" w:rsidRDefault="000D7781">
      <w:pPr>
        <w:ind w:left="141"/>
        <w:rPr>
          <w:b/>
        </w:rPr>
      </w:pPr>
      <w:r w:rsidRPr="00CB1F04">
        <w:rPr>
          <w:b/>
        </w:rPr>
        <w:t>CAREER OBJECTIVE</w:t>
      </w:r>
    </w:p>
    <w:p w14:paraId="0DB5249F" w14:textId="17A40555" w:rsidR="00822C70" w:rsidRDefault="00827720">
      <w:pPr>
        <w:pStyle w:val="BodyText"/>
        <w:spacing w:line="28" w:lineRule="exact"/>
        <w:ind w:left="112" w:right="-44"/>
        <w:rPr>
          <w:sz w:val="2"/>
        </w:rPr>
      </w:pPr>
      <w:r>
        <w:rPr>
          <w:noProof/>
          <w:sz w:val="2"/>
          <w:lang w:val="en-IN" w:eastAsia="en-IN"/>
        </w:rPr>
        <mc:AlternateContent>
          <mc:Choice Requires="wpg">
            <w:drawing>
              <wp:inline distT="0" distB="0" distL="0" distR="0" wp14:anchorId="73B0B631" wp14:editId="44AC0E0E">
                <wp:extent cx="2541270" cy="18415"/>
                <wp:effectExtent l="4445" t="635" r="0" b="0"/>
                <wp:docPr id="1779708582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41270" cy="18415"/>
                          <a:chOff x="0" y="0"/>
                          <a:chExt cx="4002" cy="29"/>
                        </a:xfrm>
                      </wpg:grpSpPr>
                      <wps:wsp>
                        <wps:cNvPr id="147273760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002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0D6C699" id="Group 16" o:spid="_x0000_s1026" style="width:200.1pt;height:1.45pt;mso-position-horizontal-relative:char;mso-position-vertical-relative:line" coordsize="4002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">
                <v:rect id="Rectangle 17" o:spid="_x0000_s1027" style="position:absolute;width:4002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" fillcolor="black" stroked="f"/>
                <w10:anchorlock/>
              </v:group>
            </w:pict>
          </mc:Fallback>
        </mc:AlternateContent>
      </w:r>
    </w:p>
    <w:p w14:paraId="1661388C" w14:textId="104466BA" w:rsidR="00B43EB8" w:rsidRPr="008D4822" w:rsidRDefault="00FE4DEA">
      <w:pPr>
        <w:pStyle w:val="BodyText"/>
        <w:spacing w:before="2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25B428" wp14:editId="182A8DAC">
                <wp:simplePos x="0" y="0"/>
                <wp:positionH relativeFrom="column">
                  <wp:posOffset>37465</wp:posOffset>
                </wp:positionH>
                <wp:positionV relativeFrom="paragraph">
                  <wp:posOffset>43815</wp:posOffset>
                </wp:positionV>
                <wp:extent cx="2619375" cy="1009650"/>
                <wp:effectExtent l="0" t="0" r="28575" b="19050"/>
                <wp:wrapNone/>
                <wp:docPr id="1790770396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19375" cy="1009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4C136C" w14:textId="08F19845" w:rsidR="00FE4DEA" w:rsidRDefault="00FE4DEA" w:rsidP="00FE4DEA">
                            <w:pPr>
                              <w:pStyle w:val="BodyText"/>
                              <w:spacing w:before="2"/>
                              <w:rPr>
                                <w:sz w:val="20"/>
                                <w:szCs w:val="20"/>
                              </w:rPr>
                            </w:pPr>
                            <w:r w:rsidRPr="008D4822">
                              <w:rPr>
                                <w:sz w:val="20"/>
                                <w:szCs w:val="20"/>
                              </w:rPr>
                              <w:t xml:space="preserve">Seeking a challenging position in software  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Pr="008D4822">
                              <w:rPr>
                                <w:sz w:val="20"/>
                                <w:szCs w:val="20"/>
                              </w:rPr>
                              <w:t>development, where I can leverage my skills in front-end and back-end technologies to contribute to innovative projects and gain experience in a dynamic and collaborative environment.</w:t>
                            </w:r>
                          </w:p>
                          <w:p w14:paraId="29A2A48B" w14:textId="77777777" w:rsidR="00FE4DEA" w:rsidRDefault="00FE4DE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25B428" id="Text Box 22" o:spid="_x0000_s1027" type="#_x0000_t202" style="position:absolute;margin-left:2.95pt;margin-top:3.45pt;width:206.25pt;height:79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" fillcolor="white [3201]" strokeweight=".5pt">
                <v:textbox>
                  <w:txbxContent>
                    <w:p w14:paraId="064C136C" w14:textId="08F19845" w:rsidR="00FE4DEA" w:rsidRDefault="00FE4DEA" w:rsidP="00FE4DEA">
                      <w:pPr>
                        <w:pStyle w:val="BodyText"/>
                        <w:spacing w:before="2"/>
                        <w:rPr>
                          <w:sz w:val="20"/>
                          <w:szCs w:val="20"/>
                        </w:rPr>
                      </w:pPr>
                      <w:r w:rsidRPr="008D4822">
                        <w:rPr>
                          <w:sz w:val="20"/>
                          <w:szCs w:val="20"/>
                        </w:rPr>
                        <w:t xml:space="preserve">Seeking a challenging position in software   </w:t>
                      </w:r>
                      <w:r>
                        <w:rPr>
                          <w:sz w:val="20"/>
                          <w:szCs w:val="20"/>
                        </w:rPr>
                        <w:t xml:space="preserve">      </w:t>
                      </w:r>
                      <w:r w:rsidRPr="008D4822">
                        <w:rPr>
                          <w:sz w:val="20"/>
                          <w:szCs w:val="20"/>
                        </w:rPr>
                        <w:t>development, where I can leverage my skills in front-end and back-end technologies to contribute to innovative projects and gain experience in a dynamic and collaborative environment.</w:t>
                      </w:r>
                    </w:p>
                    <w:p w14:paraId="29A2A48B" w14:textId="77777777" w:rsidR="00FE4DEA" w:rsidRDefault="00FE4DEA"/>
                  </w:txbxContent>
                </v:textbox>
              </v:shape>
            </w:pict>
          </mc:Fallback>
        </mc:AlternateContent>
      </w:r>
    </w:p>
    <w:p w14:paraId="06366554" w14:textId="77777777" w:rsidR="00FE4DEA" w:rsidRDefault="00FE4DEA">
      <w:pPr>
        <w:ind w:left="141"/>
        <w:rPr>
          <w:b/>
        </w:rPr>
      </w:pPr>
    </w:p>
    <w:p w14:paraId="18F1AEC6" w14:textId="77777777" w:rsidR="00FE4DEA" w:rsidRDefault="00FE4DEA">
      <w:pPr>
        <w:ind w:left="141"/>
        <w:rPr>
          <w:b/>
        </w:rPr>
      </w:pPr>
    </w:p>
    <w:p w14:paraId="1CD1DA6A" w14:textId="77777777" w:rsidR="00FE4DEA" w:rsidRDefault="00FE4DEA">
      <w:pPr>
        <w:ind w:left="141"/>
        <w:rPr>
          <w:b/>
        </w:rPr>
      </w:pPr>
    </w:p>
    <w:p w14:paraId="6BB2EED0" w14:textId="77777777" w:rsidR="00FE4DEA" w:rsidRDefault="00FE4DEA">
      <w:pPr>
        <w:ind w:left="141"/>
        <w:rPr>
          <w:b/>
        </w:rPr>
      </w:pPr>
    </w:p>
    <w:p w14:paraId="4385B10E" w14:textId="77777777" w:rsidR="00FE4DEA" w:rsidRDefault="00FE4DEA">
      <w:pPr>
        <w:ind w:left="141"/>
        <w:rPr>
          <w:b/>
        </w:rPr>
      </w:pPr>
    </w:p>
    <w:p w14:paraId="11753BE5" w14:textId="77777777" w:rsidR="00FE4DEA" w:rsidRDefault="00FE4DEA">
      <w:pPr>
        <w:ind w:left="141"/>
        <w:rPr>
          <w:b/>
        </w:rPr>
      </w:pPr>
    </w:p>
    <w:p w14:paraId="2150570E" w14:textId="36DB2DB5" w:rsidR="00822C70" w:rsidRPr="00CB1F04" w:rsidRDefault="006363DA">
      <w:pPr>
        <w:ind w:left="141"/>
        <w:rPr>
          <w:b/>
        </w:rPr>
      </w:pPr>
      <w:r w:rsidRPr="00CB1F04">
        <w:rPr>
          <w:b/>
        </w:rPr>
        <w:t>TECHNICAL</w:t>
      </w:r>
      <w:r w:rsidRPr="00CB1F04">
        <w:rPr>
          <w:b/>
          <w:spacing w:val="-7"/>
        </w:rPr>
        <w:t xml:space="preserve"> </w:t>
      </w:r>
      <w:r w:rsidRPr="00CB1F04">
        <w:rPr>
          <w:b/>
        </w:rPr>
        <w:t>COMPETENCIES</w:t>
      </w:r>
    </w:p>
    <w:p w14:paraId="2228805D" w14:textId="49CA412E" w:rsidR="00822C70" w:rsidRDefault="00827720">
      <w:pPr>
        <w:pStyle w:val="BodyText"/>
        <w:spacing w:line="28" w:lineRule="exact"/>
        <w:ind w:left="112" w:right="-44"/>
        <w:rPr>
          <w:sz w:val="2"/>
        </w:rPr>
      </w:pPr>
      <w:r>
        <w:rPr>
          <w:noProof/>
          <w:sz w:val="2"/>
          <w:lang w:val="en-IN" w:eastAsia="en-IN"/>
        </w:rPr>
        <mc:AlternateContent>
          <mc:Choice Requires="wpg">
            <w:drawing>
              <wp:inline distT="0" distB="0" distL="0" distR="0" wp14:anchorId="0A59303D" wp14:editId="2565B47F">
                <wp:extent cx="2541270" cy="18415"/>
                <wp:effectExtent l="4445" t="0" r="0" b="635"/>
                <wp:docPr id="1768499061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41270" cy="18415"/>
                          <a:chOff x="0" y="0"/>
                          <a:chExt cx="4002" cy="29"/>
                        </a:xfrm>
                      </wpg:grpSpPr>
                      <wps:wsp>
                        <wps:cNvPr id="1128978900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002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9BB2B0F" id="Group 14" o:spid="_x0000_s1026" style="width:200.1pt;height:1.45pt;mso-position-horizontal-relative:char;mso-position-vertical-relative:line" coordsize="4002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">
                <v:rect id="Rectangle 15" o:spid="_x0000_s1027" style="position:absolute;width:4002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" fillcolor="black" stroked="f"/>
                <w10:anchorlock/>
              </v:group>
            </w:pict>
          </mc:Fallback>
        </mc:AlternateContent>
      </w:r>
    </w:p>
    <w:p w14:paraId="1F9829A6" w14:textId="4A94210E" w:rsidR="00B43EB8" w:rsidRDefault="00FA5234" w:rsidP="008D4822">
      <w:pPr>
        <w:pStyle w:val="BodyText"/>
        <w:rPr>
          <w:sz w:val="20"/>
          <w:szCs w:val="20"/>
          <w:lang w:val="en-IN"/>
        </w:rPr>
      </w:pPr>
      <w:r>
        <w:rPr>
          <w:noProof/>
          <w:sz w:val="20"/>
          <w:szCs w:val="20"/>
          <w:lang w:val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FC4FAA4" wp14:editId="6B313B03">
                <wp:simplePos x="0" y="0"/>
                <wp:positionH relativeFrom="margin">
                  <wp:posOffset>38100</wp:posOffset>
                </wp:positionH>
                <wp:positionV relativeFrom="paragraph">
                  <wp:posOffset>46355</wp:posOffset>
                </wp:positionV>
                <wp:extent cx="2524125" cy="1857375"/>
                <wp:effectExtent l="0" t="0" r="28575" b="28575"/>
                <wp:wrapNone/>
                <wp:docPr id="2098532842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24125" cy="1857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B096FC" w14:textId="77777777" w:rsidR="00FA5234" w:rsidRPr="00FA5234" w:rsidRDefault="00FA5234" w:rsidP="00FA5234">
                            <w:pPr>
                              <w:rPr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FA5234">
                              <w:rPr>
                                <w:b/>
                                <w:bCs/>
                                <w:sz w:val="20"/>
                                <w:szCs w:val="20"/>
                                <w:lang w:val="en-IN"/>
                              </w:rPr>
                              <w:t>Programming Languages</w:t>
                            </w:r>
                            <w:r w:rsidRPr="00FA5234">
                              <w:rPr>
                                <w:sz w:val="20"/>
                                <w:szCs w:val="20"/>
                                <w:lang w:val="en-IN"/>
                              </w:rPr>
                              <w:br/>
                              <w:t>JavaScript, React, Node.js, HTML, CSS, SQL, Python</w:t>
                            </w:r>
                          </w:p>
                          <w:p w14:paraId="7B9D3815" w14:textId="77777777" w:rsidR="00FA5234" w:rsidRPr="00FA5234" w:rsidRDefault="00FA5234" w:rsidP="00FA5234">
                            <w:pPr>
                              <w:rPr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FA5234">
                              <w:rPr>
                                <w:b/>
                                <w:bCs/>
                                <w:sz w:val="20"/>
                                <w:szCs w:val="20"/>
                                <w:lang w:val="en-IN"/>
                              </w:rPr>
                              <w:t>Frameworks &amp; Libraries</w:t>
                            </w:r>
                            <w:r w:rsidRPr="00FA5234">
                              <w:rPr>
                                <w:sz w:val="20"/>
                                <w:szCs w:val="20"/>
                                <w:lang w:val="en-IN"/>
                              </w:rPr>
                              <w:br/>
                              <w:t>React, Express.js</w:t>
                            </w:r>
                          </w:p>
                          <w:p w14:paraId="597D6541" w14:textId="77777777" w:rsidR="00FA5234" w:rsidRPr="00FA5234" w:rsidRDefault="00FA5234" w:rsidP="00FA5234">
                            <w:pPr>
                              <w:rPr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FA5234">
                              <w:rPr>
                                <w:b/>
                                <w:bCs/>
                                <w:sz w:val="20"/>
                                <w:szCs w:val="20"/>
                                <w:lang w:val="en-IN"/>
                              </w:rPr>
                              <w:t>Databases</w:t>
                            </w:r>
                            <w:r w:rsidRPr="00FA5234">
                              <w:rPr>
                                <w:sz w:val="20"/>
                                <w:szCs w:val="20"/>
                                <w:lang w:val="en-IN"/>
                              </w:rPr>
                              <w:br/>
                              <w:t>MySQL, MongoDB</w:t>
                            </w:r>
                          </w:p>
                          <w:p w14:paraId="3AA2508C" w14:textId="77777777" w:rsidR="00FA5234" w:rsidRPr="00FA5234" w:rsidRDefault="00FA5234" w:rsidP="00FA5234">
                            <w:pPr>
                              <w:rPr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FA5234">
                              <w:rPr>
                                <w:b/>
                                <w:bCs/>
                                <w:sz w:val="20"/>
                                <w:szCs w:val="20"/>
                                <w:lang w:val="en-IN"/>
                              </w:rPr>
                              <w:t>Version Control</w:t>
                            </w:r>
                            <w:r w:rsidRPr="00FA5234">
                              <w:rPr>
                                <w:sz w:val="20"/>
                                <w:szCs w:val="20"/>
                                <w:lang w:val="en-IN"/>
                              </w:rPr>
                              <w:br/>
                              <w:t>Git, GitHub</w:t>
                            </w:r>
                          </w:p>
                          <w:p w14:paraId="7FF8CDD7" w14:textId="77777777" w:rsidR="00FA5234" w:rsidRPr="00FA5234" w:rsidRDefault="00FA5234" w:rsidP="00FA5234">
                            <w:pPr>
                              <w:rPr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FA5234">
                              <w:rPr>
                                <w:b/>
                                <w:bCs/>
                                <w:sz w:val="20"/>
                                <w:szCs w:val="20"/>
                                <w:lang w:val="en-IN"/>
                              </w:rPr>
                              <w:t>Tools &amp; Platforms</w:t>
                            </w:r>
                            <w:r w:rsidRPr="00FA5234">
                              <w:rPr>
                                <w:sz w:val="20"/>
                                <w:szCs w:val="20"/>
                                <w:lang w:val="en-IN"/>
                              </w:rPr>
                              <w:br/>
                              <w:t>Docker, Postman, VS Code</w:t>
                            </w:r>
                          </w:p>
                          <w:p w14:paraId="546EE039" w14:textId="0B1D00B3" w:rsidR="00FA5234" w:rsidRDefault="00FA5234" w:rsidP="00FA52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C4FAA4" id="Text Box 18" o:spid="_x0000_s1028" type="#_x0000_t202" style="position:absolute;margin-left:3pt;margin-top:3.65pt;width:198.75pt;height:146.2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" fillcolor="white [3201]" strokeweight=".5pt">
                <v:textbox>
                  <w:txbxContent>
                    <w:p w14:paraId="72B096FC" w14:textId="77777777" w:rsidR="00FA5234" w:rsidRPr="00FA5234" w:rsidRDefault="00FA5234" w:rsidP="00FA5234">
                      <w:pPr>
                        <w:rPr>
                          <w:sz w:val="20"/>
                          <w:szCs w:val="20"/>
                          <w:lang w:val="en-IN"/>
                        </w:rPr>
                      </w:pPr>
                      <w:r w:rsidRPr="00FA5234">
                        <w:rPr>
                          <w:b/>
                          <w:bCs/>
                          <w:sz w:val="20"/>
                          <w:szCs w:val="20"/>
                          <w:lang w:val="en-IN"/>
                        </w:rPr>
                        <w:t>Programming Languages</w:t>
                      </w:r>
                      <w:r w:rsidRPr="00FA5234">
                        <w:rPr>
                          <w:sz w:val="20"/>
                          <w:szCs w:val="20"/>
                          <w:lang w:val="en-IN"/>
                        </w:rPr>
                        <w:br/>
                        <w:t>JavaScript, React, Node.js, HTML, CSS, SQL, Python</w:t>
                      </w:r>
                    </w:p>
                    <w:p w14:paraId="7B9D3815" w14:textId="77777777" w:rsidR="00FA5234" w:rsidRPr="00FA5234" w:rsidRDefault="00FA5234" w:rsidP="00FA5234">
                      <w:pPr>
                        <w:rPr>
                          <w:sz w:val="20"/>
                          <w:szCs w:val="20"/>
                          <w:lang w:val="en-IN"/>
                        </w:rPr>
                      </w:pPr>
                      <w:r w:rsidRPr="00FA5234">
                        <w:rPr>
                          <w:b/>
                          <w:bCs/>
                          <w:sz w:val="20"/>
                          <w:szCs w:val="20"/>
                          <w:lang w:val="en-IN"/>
                        </w:rPr>
                        <w:t>Frameworks &amp; Libraries</w:t>
                      </w:r>
                      <w:r w:rsidRPr="00FA5234">
                        <w:rPr>
                          <w:sz w:val="20"/>
                          <w:szCs w:val="20"/>
                          <w:lang w:val="en-IN"/>
                        </w:rPr>
                        <w:br/>
                        <w:t>React, Express.js</w:t>
                      </w:r>
                    </w:p>
                    <w:p w14:paraId="597D6541" w14:textId="77777777" w:rsidR="00FA5234" w:rsidRPr="00FA5234" w:rsidRDefault="00FA5234" w:rsidP="00FA5234">
                      <w:pPr>
                        <w:rPr>
                          <w:sz w:val="20"/>
                          <w:szCs w:val="20"/>
                          <w:lang w:val="en-IN"/>
                        </w:rPr>
                      </w:pPr>
                      <w:r w:rsidRPr="00FA5234">
                        <w:rPr>
                          <w:b/>
                          <w:bCs/>
                          <w:sz w:val="20"/>
                          <w:szCs w:val="20"/>
                          <w:lang w:val="en-IN"/>
                        </w:rPr>
                        <w:t>Databases</w:t>
                      </w:r>
                      <w:r w:rsidRPr="00FA5234">
                        <w:rPr>
                          <w:sz w:val="20"/>
                          <w:szCs w:val="20"/>
                          <w:lang w:val="en-IN"/>
                        </w:rPr>
                        <w:br/>
                        <w:t>MySQL, MongoDB</w:t>
                      </w:r>
                    </w:p>
                    <w:p w14:paraId="3AA2508C" w14:textId="77777777" w:rsidR="00FA5234" w:rsidRPr="00FA5234" w:rsidRDefault="00FA5234" w:rsidP="00FA5234">
                      <w:pPr>
                        <w:rPr>
                          <w:sz w:val="20"/>
                          <w:szCs w:val="20"/>
                          <w:lang w:val="en-IN"/>
                        </w:rPr>
                      </w:pPr>
                      <w:r w:rsidRPr="00FA5234">
                        <w:rPr>
                          <w:b/>
                          <w:bCs/>
                          <w:sz w:val="20"/>
                          <w:szCs w:val="20"/>
                          <w:lang w:val="en-IN"/>
                        </w:rPr>
                        <w:t>Version Control</w:t>
                      </w:r>
                      <w:r w:rsidRPr="00FA5234">
                        <w:rPr>
                          <w:sz w:val="20"/>
                          <w:szCs w:val="20"/>
                          <w:lang w:val="en-IN"/>
                        </w:rPr>
                        <w:br/>
                        <w:t>Git, GitHub</w:t>
                      </w:r>
                    </w:p>
                    <w:p w14:paraId="7FF8CDD7" w14:textId="77777777" w:rsidR="00FA5234" w:rsidRPr="00FA5234" w:rsidRDefault="00FA5234" w:rsidP="00FA5234">
                      <w:pPr>
                        <w:rPr>
                          <w:sz w:val="20"/>
                          <w:szCs w:val="20"/>
                          <w:lang w:val="en-IN"/>
                        </w:rPr>
                      </w:pPr>
                      <w:r w:rsidRPr="00FA5234">
                        <w:rPr>
                          <w:b/>
                          <w:bCs/>
                          <w:sz w:val="20"/>
                          <w:szCs w:val="20"/>
                          <w:lang w:val="en-IN"/>
                        </w:rPr>
                        <w:t>Tools &amp; Platforms</w:t>
                      </w:r>
                      <w:r w:rsidRPr="00FA5234">
                        <w:rPr>
                          <w:sz w:val="20"/>
                          <w:szCs w:val="20"/>
                          <w:lang w:val="en-IN"/>
                        </w:rPr>
                        <w:br/>
                        <w:t>Docker, Postman, VS Code</w:t>
                      </w:r>
                    </w:p>
                    <w:p w14:paraId="546EE039" w14:textId="0B1D00B3" w:rsidR="00FA5234" w:rsidRDefault="00FA5234" w:rsidP="00FA5234"/>
                  </w:txbxContent>
                </v:textbox>
                <w10:wrap anchorx="margin"/>
              </v:shape>
            </w:pict>
          </mc:Fallback>
        </mc:AlternateContent>
      </w:r>
    </w:p>
    <w:p w14:paraId="048877A0" w14:textId="77777777" w:rsidR="00FA5234" w:rsidRDefault="00FA5234" w:rsidP="008D4822">
      <w:pPr>
        <w:spacing w:before="168"/>
        <w:rPr>
          <w:b/>
        </w:rPr>
      </w:pPr>
    </w:p>
    <w:p w14:paraId="0158EB4B" w14:textId="77777777" w:rsidR="00FA5234" w:rsidRDefault="00FA5234" w:rsidP="008D4822">
      <w:pPr>
        <w:spacing w:before="168"/>
        <w:rPr>
          <w:b/>
        </w:rPr>
      </w:pPr>
    </w:p>
    <w:p w14:paraId="0A1AD142" w14:textId="77777777" w:rsidR="00FA5234" w:rsidRDefault="00FA5234" w:rsidP="008D4822">
      <w:pPr>
        <w:spacing w:before="168"/>
        <w:rPr>
          <w:b/>
        </w:rPr>
      </w:pPr>
    </w:p>
    <w:p w14:paraId="78825784" w14:textId="77777777" w:rsidR="00FA5234" w:rsidRDefault="00FA5234" w:rsidP="008D4822">
      <w:pPr>
        <w:spacing w:before="168"/>
        <w:rPr>
          <w:b/>
        </w:rPr>
      </w:pPr>
    </w:p>
    <w:p w14:paraId="1ABA448B" w14:textId="77777777" w:rsidR="00FA5234" w:rsidRDefault="00FA5234" w:rsidP="008D4822">
      <w:pPr>
        <w:spacing w:before="168"/>
        <w:rPr>
          <w:b/>
        </w:rPr>
      </w:pPr>
    </w:p>
    <w:p w14:paraId="13174532" w14:textId="77777777" w:rsidR="00FA5234" w:rsidRDefault="00FA5234" w:rsidP="008D4822">
      <w:pPr>
        <w:spacing w:before="168"/>
        <w:rPr>
          <w:b/>
        </w:rPr>
      </w:pPr>
    </w:p>
    <w:p w14:paraId="10F24267" w14:textId="3792E17C" w:rsidR="00822C70" w:rsidRPr="00CB1F04" w:rsidRDefault="008D4822" w:rsidP="008D4822">
      <w:pPr>
        <w:spacing w:before="168"/>
        <w:rPr>
          <w:b/>
        </w:rPr>
      </w:pPr>
      <w:r>
        <w:rPr>
          <w:b/>
        </w:rPr>
        <w:t xml:space="preserve">  </w:t>
      </w:r>
      <w:r w:rsidR="006363DA" w:rsidRPr="00CB1F04">
        <w:rPr>
          <w:b/>
        </w:rPr>
        <w:t>INTERPERSONAL</w:t>
      </w:r>
      <w:r w:rsidR="006363DA" w:rsidRPr="00CB1F04">
        <w:rPr>
          <w:b/>
          <w:spacing w:val="-5"/>
        </w:rPr>
        <w:t xml:space="preserve"> </w:t>
      </w:r>
      <w:r w:rsidR="006363DA" w:rsidRPr="00CB1F04">
        <w:rPr>
          <w:b/>
        </w:rPr>
        <w:t>SKILLS</w:t>
      </w:r>
    </w:p>
    <w:p w14:paraId="38EA1780" w14:textId="623EA3A8" w:rsidR="00822C70" w:rsidRDefault="00827720">
      <w:pPr>
        <w:pStyle w:val="BodyText"/>
        <w:spacing w:line="28" w:lineRule="exact"/>
        <w:ind w:left="112" w:right="-44"/>
        <w:rPr>
          <w:sz w:val="2"/>
        </w:rPr>
      </w:pPr>
      <w:r>
        <w:rPr>
          <w:noProof/>
          <w:sz w:val="2"/>
          <w:lang w:val="en-IN" w:eastAsia="en-IN"/>
        </w:rPr>
        <mc:AlternateContent>
          <mc:Choice Requires="wpg">
            <w:drawing>
              <wp:inline distT="0" distB="0" distL="0" distR="0" wp14:anchorId="42394BF5" wp14:editId="3640B3FF">
                <wp:extent cx="2541270" cy="18415"/>
                <wp:effectExtent l="4445" t="3175" r="0" b="0"/>
                <wp:docPr id="806576444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41270" cy="18415"/>
                          <a:chOff x="0" y="0"/>
                          <a:chExt cx="4002" cy="29"/>
                        </a:xfrm>
                      </wpg:grpSpPr>
                      <wps:wsp>
                        <wps:cNvPr id="1103911237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002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C8E360A" id="Group 8" o:spid="_x0000_s1026" style="width:200.1pt;height:1.45pt;mso-position-horizontal-relative:char;mso-position-vertical-relative:line" coordsize="4002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">
                <v:rect id="Rectangle 9" o:spid="_x0000_s1027" style="position:absolute;width:4002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" fillcolor="black" stroked="f"/>
                <w10:anchorlock/>
              </v:group>
            </w:pict>
          </mc:Fallback>
        </mc:AlternateContent>
      </w:r>
    </w:p>
    <w:p w14:paraId="0E5D35BD" w14:textId="18193CD3" w:rsidR="00FA5234" w:rsidRDefault="00FA5234">
      <w:pPr>
        <w:spacing w:before="166"/>
        <w:ind w:left="141"/>
        <w:rPr>
          <w:b/>
        </w:rPr>
      </w:pPr>
      <w:r>
        <w:rPr>
          <w:noProof/>
          <w:sz w:val="2"/>
          <w:lang w:val="en-IN"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B66244" wp14:editId="5216D056">
                <wp:simplePos x="0" y="0"/>
                <wp:positionH relativeFrom="column">
                  <wp:posOffset>85724</wp:posOffset>
                </wp:positionH>
                <wp:positionV relativeFrom="paragraph">
                  <wp:posOffset>114300</wp:posOffset>
                </wp:positionV>
                <wp:extent cx="2657475" cy="695325"/>
                <wp:effectExtent l="0" t="0" r="28575" b="28575"/>
                <wp:wrapNone/>
                <wp:docPr id="1785522419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7475" cy="695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580558" w14:textId="235C1E4F" w:rsidR="00FA5234" w:rsidRPr="00FA5234" w:rsidRDefault="00FA5234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FA5234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Effective Communication</w:t>
                            </w:r>
                          </w:p>
                          <w:p w14:paraId="36D3882C" w14:textId="5DB17184" w:rsidR="00FA5234" w:rsidRPr="00FA5234" w:rsidRDefault="00FA5234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FA5234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Adaptability</w:t>
                            </w:r>
                          </w:p>
                          <w:p w14:paraId="5C9E524D" w14:textId="59D9D7F6" w:rsidR="00FA5234" w:rsidRPr="00FA5234" w:rsidRDefault="00FA5234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FA5234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Team Collabo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B66244" id="Text Box 20" o:spid="_x0000_s1029" type="#_x0000_t202" style="position:absolute;left:0;text-align:left;margin-left:6.75pt;margin-top:9pt;width:209.25pt;height:54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" fillcolor="white [3201]" strokeweight=".5pt">
                <v:textbox>
                  <w:txbxContent>
                    <w:p w14:paraId="6C580558" w14:textId="235C1E4F" w:rsidR="00FA5234" w:rsidRPr="00FA5234" w:rsidRDefault="00FA5234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FA5234">
                        <w:rPr>
                          <w:b/>
                          <w:bCs/>
                          <w:sz w:val="20"/>
                          <w:szCs w:val="20"/>
                        </w:rPr>
                        <w:t>Effective Communication</w:t>
                      </w:r>
                    </w:p>
                    <w:p w14:paraId="36D3882C" w14:textId="5DB17184" w:rsidR="00FA5234" w:rsidRPr="00FA5234" w:rsidRDefault="00FA5234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FA5234">
                        <w:rPr>
                          <w:b/>
                          <w:bCs/>
                          <w:sz w:val="20"/>
                          <w:szCs w:val="20"/>
                        </w:rPr>
                        <w:t>Adaptability</w:t>
                      </w:r>
                    </w:p>
                    <w:p w14:paraId="5C9E524D" w14:textId="59D9D7F6" w:rsidR="00FA5234" w:rsidRPr="00FA5234" w:rsidRDefault="00FA5234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FA5234">
                        <w:rPr>
                          <w:b/>
                          <w:bCs/>
                          <w:sz w:val="20"/>
                          <w:szCs w:val="20"/>
                        </w:rPr>
                        <w:t>Team Collabor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4B95E08" w14:textId="77777777" w:rsidR="00FA5234" w:rsidRDefault="00FA5234">
      <w:pPr>
        <w:spacing w:before="166"/>
        <w:ind w:left="141"/>
        <w:rPr>
          <w:b/>
        </w:rPr>
      </w:pPr>
    </w:p>
    <w:p w14:paraId="708FCE5C" w14:textId="77777777" w:rsidR="00FA5234" w:rsidRDefault="00FA5234">
      <w:pPr>
        <w:spacing w:before="166"/>
        <w:ind w:left="141"/>
        <w:rPr>
          <w:b/>
        </w:rPr>
      </w:pPr>
    </w:p>
    <w:p w14:paraId="6107858C" w14:textId="36C9A370" w:rsidR="00822C70" w:rsidRPr="00CB1F04" w:rsidRDefault="006363DA">
      <w:pPr>
        <w:spacing w:before="166"/>
        <w:ind w:left="141"/>
        <w:rPr>
          <w:b/>
        </w:rPr>
      </w:pPr>
      <w:r w:rsidRPr="00CB1F04">
        <w:rPr>
          <w:b/>
        </w:rPr>
        <w:t>INTERESTS</w:t>
      </w:r>
      <w:r w:rsidRPr="00CB1F04">
        <w:rPr>
          <w:b/>
          <w:spacing w:val="-3"/>
        </w:rPr>
        <w:t xml:space="preserve"> </w:t>
      </w:r>
      <w:r w:rsidRPr="00CB1F04">
        <w:rPr>
          <w:b/>
        </w:rPr>
        <w:t>&amp;</w:t>
      </w:r>
      <w:r w:rsidRPr="00CB1F04">
        <w:rPr>
          <w:b/>
          <w:spacing w:val="-3"/>
        </w:rPr>
        <w:t xml:space="preserve"> </w:t>
      </w:r>
      <w:r w:rsidRPr="00CB1F04">
        <w:rPr>
          <w:b/>
        </w:rPr>
        <w:t>HOBBIES</w:t>
      </w:r>
    </w:p>
    <w:p w14:paraId="789B2578" w14:textId="6296E225" w:rsidR="00822C70" w:rsidRDefault="00827720">
      <w:pPr>
        <w:pStyle w:val="BodyText"/>
        <w:spacing w:line="28" w:lineRule="exact"/>
        <w:ind w:left="112" w:right="-44"/>
        <w:rPr>
          <w:sz w:val="2"/>
        </w:rPr>
      </w:pPr>
      <w:r>
        <w:rPr>
          <w:noProof/>
          <w:sz w:val="2"/>
          <w:lang w:val="en-IN" w:eastAsia="en-IN"/>
        </w:rPr>
        <mc:AlternateContent>
          <mc:Choice Requires="wpg">
            <w:drawing>
              <wp:inline distT="0" distB="0" distL="0" distR="0" wp14:anchorId="1784C7AB" wp14:editId="79FC640B">
                <wp:extent cx="2541270" cy="18415"/>
                <wp:effectExtent l="4445" t="0" r="0" b="635"/>
                <wp:docPr id="1764547723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41270" cy="18415"/>
                          <a:chOff x="0" y="0"/>
                          <a:chExt cx="4002" cy="29"/>
                        </a:xfrm>
                      </wpg:grpSpPr>
                      <wps:wsp>
                        <wps:cNvPr id="1068058909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002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7392915" id="Group 6" o:spid="_x0000_s1026" style="width:200.1pt;height:1.45pt;mso-position-horizontal-relative:char;mso-position-vertical-relative:line" coordsize="4002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">
                <v:rect id="Rectangle 7" o:spid="_x0000_s1027" style="position:absolute;width:4002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" fillcolor="black" stroked="f"/>
                <w10:anchorlock/>
              </v:group>
            </w:pict>
          </mc:Fallback>
        </mc:AlternateContent>
      </w:r>
    </w:p>
    <w:p w14:paraId="33B69968" w14:textId="1912F5F0" w:rsidR="00FA5234" w:rsidRDefault="00FA5234">
      <w:pPr>
        <w:spacing w:before="170"/>
        <w:ind w:left="141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771B46F" wp14:editId="621E2106">
                <wp:simplePos x="0" y="0"/>
                <wp:positionH relativeFrom="column">
                  <wp:posOffset>85725</wp:posOffset>
                </wp:positionH>
                <wp:positionV relativeFrom="paragraph">
                  <wp:posOffset>40640</wp:posOffset>
                </wp:positionV>
                <wp:extent cx="2609850" cy="809625"/>
                <wp:effectExtent l="0" t="0" r="19050" b="28575"/>
                <wp:wrapNone/>
                <wp:docPr id="975673667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09850" cy="809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FD72A2E" w14:textId="77777777" w:rsidR="00FA5234" w:rsidRPr="00FA5234" w:rsidRDefault="00FA5234" w:rsidP="00FA5234">
                            <w:pPr>
                              <w:spacing w:before="170"/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8D4822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  <w:lang w:val="en-IN"/>
                              </w:rPr>
                              <w:t>Web development and UI/UX design</w:t>
                            </w:r>
                          </w:p>
                          <w:p w14:paraId="7165EAE9" w14:textId="4B3F22B4" w:rsidR="00FA5234" w:rsidRPr="00FA5234" w:rsidRDefault="00FA5234" w:rsidP="00FA5234">
                            <w:pPr>
                              <w:spacing w:before="170"/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FA5234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  <w:lang w:val="en-IN"/>
                              </w:rPr>
                              <w:t xml:space="preserve"> Reading about emerging technologies and     </w:t>
                            </w:r>
                            <w:r w:rsidR="00FE4DEA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  <w:lang w:val="en-IN"/>
                              </w:rPr>
                              <w:t xml:space="preserve">  </w:t>
                            </w:r>
                            <w:r w:rsidRPr="00FA5234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  <w:lang w:val="en-IN"/>
                              </w:rPr>
                              <w:t>trends</w:t>
                            </w:r>
                          </w:p>
                          <w:p w14:paraId="40810DA5" w14:textId="77777777" w:rsidR="00FA5234" w:rsidRPr="00FA5234" w:rsidRDefault="00FA5234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71B46F" id="_x0000_s1030" type="#_x0000_t202" style="position:absolute;left:0;text-align:left;margin-left:6.75pt;margin-top:3.2pt;width:205.5pt;height:63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" fillcolor="white [3201]" strokeweight=".5pt">
                <v:textbox>
                  <w:txbxContent>
                    <w:p w14:paraId="2FD72A2E" w14:textId="77777777" w:rsidR="00FA5234" w:rsidRPr="00FA5234" w:rsidRDefault="00FA5234" w:rsidP="00FA5234">
                      <w:pPr>
                        <w:spacing w:before="170"/>
                        <w:rPr>
                          <w:b/>
                          <w:color w:val="000000" w:themeColor="text1"/>
                          <w:sz w:val="20"/>
                          <w:szCs w:val="20"/>
                          <w:lang w:val="en-IN"/>
                        </w:rPr>
                      </w:pPr>
                      <w:r w:rsidRPr="008D4822">
                        <w:rPr>
                          <w:b/>
                          <w:color w:val="000000" w:themeColor="text1"/>
                          <w:sz w:val="20"/>
                          <w:szCs w:val="20"/>
                          <w:lang w:val="en-IN"/>
                        </w:rPr>
                        <w:t>Web development and UI/UX design</w:t>
                      </w:r>
                    </w:p>
                    <w:p w14:paraId="7165EAE9" w14:textId="4B3F22B4" w:rsidR="00FA5234" w:rsidRPr="00FA5234" w:rsidRDefault="00FA5234" w:rsidP="00FA5234">
                      <w:pPr>
                        <w:spacing w:before="170"/>
                        <w:rPr>
                          <w:b/>
                          <w:color w:val="000000" w:themeColor="text1"/>
                          <w:sz w:val="20"/>
                          <w:szCs w:val="20"/>
                          <w:lang w:val="en-IN"/>
                        </w:rPr>
                      </w:pPr>
                      <w:r w:rsidRPr="00FA5234">
                        <w:rPr>
                          <w:b/>
                          <w:color w:val="000000" w:themeColor="text1"/>
                          <w:sz w:val="20"/>
                          <w:szCs w:val="20"/>
                          <w:lang w:val="en-IN"/>
                        </w:rPr>
                        <w:t xml:space="preserve"> Reading about emerging technologies and     </w:t>
                      </w:r>
                      <w:r w:rsidR="00FE4DEA">
                        <w:rPr>
                          <w:b/>
                          <w:color w:val="000000" w:themeColor="text1"/>
                          <w:sz w:val="20"/>
                          <w:szCs w:val="20"/>
                          <w:lang w:val="en-IN"/>
                        </w:rPr>
                        <w:t xml:space="preserve">  </w:t>
                      </w:r>
                      <w:r w:rsidRPr="00FA5234">
                        <w:rPr>
                          <w:b/>
                          <w:color w:val="000000" w:themeColor="text1"/>
                          <w:sz w:val="20"/>
                          <w:szCs w:val="20"/>
                          <w:lang w:val="en-IN"/>
                        </w:rPr>
                        <w:t>trends</w:t>
                      </w:r>
                    </w:p>
                    <w:p w14:paraId="40810DA5" w14:textId="77777777" w:rsidR="00FA5234" w:rsidRPr="00FA5234" w:rsidRDefault="00FA5234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971E589" w14:textId="77777777" w:rsidR="00FA5234" w:rsidRDefault="00FA5234">
      <w:pPr>
        <w:spacing w:before="170"/>
        <w:ind w:left="141"/>
        <w:rPr>
          <w:b/>
        </w:rPr>
      </w:pPr>
    </w:p>
    <w:p w14:paraId="184986D0" w14:textId="77777777" w:rsidR="00FA5234" w:rsidRDefault="00FA5234">
      <w:pPr>
        <w:spacing w:before="170"/>
        <w:ind w:left="141"/>
        <w:rPr>
          <w:b/>
        </w:rPr>
      </w:pPr>
    </w:p>
    <w:p w14:paraId="534FBF6F" w14:textId="5F6A9E58" w:rsidR="00822C70" w:rsidRPr="00CB1F04" w:rsidRDefault="006363DA">
      <w:pPr>
        <w:spacing w:before="170"/>
        <w:ind w:left="141"/>
        <w:rPr>
          <w:b/>
        </w:rPr>
      </w:pPr>
      <w:r w:rsidRPr="00CB1F04">
        <w:rPr>
          <w:b/>
        </w:rPr>
        <w:t>LANGUAGES</w:t>
      </w:r>
      <w:r w:rsidRPr="00CB1F04">
        <w:rPr>
          <w:b/>
          <w:spacing w:val="-3"/>
        </w:rPr>
        <w:t xml:space="preserve"> </w:t>
      </w:r>
      <w:r w:rsidRPr="00CB1F04">
        <w:rPr>
          <w:b/>
        </w:rPr>
        <w:t>KNOWN</w:t>
      </w:r>
    </w:p>
    <w:p w14:paraId="356FDE7D" w14:textId="4EC53C95" w:rsidR="00822C70" w:rsidRDefault="00827720">
      <w:pPr>
        <w:pStyle w:val="BodyText"/>
        <w:spacing w:line="28" w:lineRule="exact"/>
        <w:ind w:left="112" w:right="-44"/>
        <w:rPr>
          <w:sz w:val="2"/>
        </w:rPr>
      </w:pPr>
      <w:r>
        <w:rPr>
          <w:noProof/>
          <w:sz w:val="2"/>
          <w:lang w:val="en-IN" w:eastAsia="en-IN"/>
        </w:rPr>
        <mc:AlternateContent>
          <mc:Choice Requires="wpg">
            <w:drawing>
              <wp:inline distT="0" distB="0" distL="0" distR="0" wp14:anchorId="23DA13B9" wp14:editId="7E84FC05">
                <wp:extent cx="2541270" cy="18415"/>
                <wp:effectExtent l="4445" t="0" r="0" b="4445"/>
                <wp:docPr id="163483388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41270" cy="18415"/>
                          <a:chOff x="0" y="0"/>
                          <a:chExt cx="4002" cy="29"/>
                        </a:xfrm>
                      </wpg:grpSpPr>
                      <wps:wsp>
                        <wps:cNvPr id="752636483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002" cy="2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2BD97D0" id="Group 4" o:spid="_x0000_s1026" style="width:200.1pt;height:1.45pt;mso-position-horizontal-relative:char;mso-position-vertical-relative:line" coordsize="4002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">
                <v:rect id="Rectangle 5" o:spid="_x0000_s1027" style="position:absolute;width:4002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" fillcolor="black" stroked="f"/>
                <w10:anchorlock/>
              </v:group>
            </w:pict>
          </mc:Fallback>
        </mc:AlternateContent>
      </w:r>
    </w:p>
    <w:p w14:paraId="54490DD5" w14:textId="7C0C1BA8" w:rsidR="00822C70" w:rsidRPr="00FE4DEA" w:rsidRDefault="00FE4DEA">
      <w:pPr>
        <w:pStyle w:val="BodyText"/>
        <w:rPr>
          <w:sz w:val="20"/>
          <w:szCs w:val="20"/>
        </w:rPr>
      </w:pPr>
      <w:r w:rsidRPr="00FE4DEA">
        <w:rPr>
          <w:sz w:val="20"/>
          <w:szCs w:val="20"/>
        </w:rPr>
        <w:t xml:space="preserve">   </w:t>
      </w:r>
      <w:r w:rsidR="008D4822" w:rsidRPr="00FE4DEA">
        <w:rPr>
          <w:sz w:val="20"/>
          <w:szCs w:val="20"/>
        </w:rPr>
        <w:t>English (Fluent)</w:t>
      </w:r>
    </w:p>
    <w:p w14:paraId="1B8AACA9" w14:textId="1BD92124" w:rsidR="008D4822" w:rsidRPr="00FE4DEA" w:rsidRDefault="00FE4DEA" w:rsidP="00FE4DEA">
      <w:pPr>
        <w:spacing w:before="170"/>
        <w:rPr>
          <w:bCs/>
          <w:color w:val="000000" w:themeColor="text1"/>
          <w:sz w:val="20"/>
          <w:szCs w:val="20"/>
        </w:rPr>
      </w:pPr>
      <w:r w:rsidRPr="00FE4DEA">
        <w:rPr>
          <w:sz w:val="20"/>
          <w:szCs w:val="20"/>
        </w:rPr>
        <w:t xml:space="preserve">   </w:t>
      </w:r>
      <w:r w:rsidR="008D4822" w:rsidRPr="00FE4DEA">
        <w:rPr>
          <w:sz w:val="20"/>
          <w:szCs w:val="20"/>
        </w:rPr>
        <w:t>Hindi</w:t>
      </w:r>
      <w:r w:rsidR="00FA5234" w:rsidRPr="008D4822">
        <w:rPr>
          <w:bCs/>
          <w:color w:val="000000" w:themeColor="text1"/>
          <w:sz w:val="20"/>
          <w:szCs w:val="20"/>
          <w:lang w:val="en-IN"/>
        </w:rPr>
        <w:t xml:space="preserve"> </w:t>
      </w:r>
    </w:p>
    <w:p w14:paraId="5E293208" w14:textId="56EC8C86" w:rsidR="00822C70" w:rsidRDefault="00822C70" w:rsidP="00FA5234">
      <w:pPr>
        <w:spacing w:line="292" w:lineRule="exact"/>
        <w:jc w:val="both"/>
        <w:rPr>
          <w:sz w:val="24"/>
        </w:rPr>
      </w:pPr>
    </w:p>
    <w:p w14:paraId="6D713D69" w14:textId="755F0C7A" w:rsidR="00822C70" w:rsidRDefault="006363DA">
      <w:pPr>
        <w:pStyle w:val="BodyText"/>
        <w:spacing w:before="57"/>
        <w:ind w:left="232"/>
      </w:pPr>
      <w:r>
        <w:br w:type="column"/>
      </w:r>
      <w:r w:rsidR="008D6694">
        <w:t>Class X</w:t>
      </w:r>
      <w:r>
        <w:rPr>
          <w:spacing w:val="-2"/>
        </w:rPr>
        <w:t xml:space="preserve"> </w:t>
      </w:r>
      <w:r>
        <w:t>(</w:t>
      </w:r>
      <w:r w:rsidR="008D6694">
        <w:t>IC</w:t>
      </w:r>
      <w:r w:rsidR="00FA5234">
        <w:t>SE</w:t>
      </w:r>
      <w:r>
        <w:t>) |</w:t>
      </w:r>
      <w:r>
        <w:rPr>
          <w:spacing w:val="-4"/>
        </w:rPr>
        <w:t xml:space="preserve"> </w:t>
      </w:r>
      <w:r w:rsidR="00B43EB8">
        <w:t>Mount Sinai School, Ramnagar</w:t>
      </w:r>
    </w:p>
    <w:p w14:paraId="2C4DE38D" w14:textId="622334FE" w:rsidR="00822C70" w:rsidRDefault="006363DA">
      <w:pPr>
        <w:ind w:left="232"/>
        <w:rPr>
          <w:i/>
        </w:rPr>
      </w:pPr>
      <w:r>
        <w:rPr>
          <w:i/>
        </w:rPr>
        <w:t>Session:</w:t>
      </w:r>
      <w:r>
        <w:rPr>
          <w:i/>
          <w:spacing w:val="-3"/>
        </w:rPr>
        <w:t xml:space="preserve"> </w:t>
      </w:r>
      <w:r>
        <w:rPr>
          <w:i/>
        </w:rPr>
        <w:t>20-201</w:t>
      </w:r>
      <w:r w:rsidR="00827720">
        <w:rPr>
          <w:i/>
        </w:rPr>
        <w:t>9</w:t>
      </w:r>
      <w:r>
        <w:rPr>
          <w:i/>
          <w:spacing w:val="-2"/>
        </w:rPr>
        <w:t xml:space="preserve"> </w:t>
      </w:r>
      <w:r>
        <w:rPr>
          <w:i/>
        </w:rPr>
        <w:t>|</w:t>
      </w:r>
      <w:r>
        <w:rPr>
          <w:i/>
          <w:spacing w:val="-5"/>
        </w:rPr>
        <w:t xml:space="preserve"> </w:t>
      </w:r>
      <w:r>
        <w:rPr>
          <w:i/>
        </w:rPr>
        <w:t>Percentage:</w:t>
      </w:r>
      <w:r>
        <w:rPr>
          <w:i/>
          <w:spacing w:val="-2"/>
        </w:rPr>
        <w:t xml:space="preserve"> </w:t>
      </w:r>
      <w:r w:rsidR="00FA5234">
        <w:rPr>
          <w:i/>
        </w:rPr>
        <w:t>7</w:t>
      </w:r>
      <w:r w:rsidR="00B43EB8">
        <w:rPr>
          <w:i/>
        </w:rPr>
        <w:t>8</w:t>
      </w:r>
      <w:r>
        <w:rPr>
          <w:i/>
        </w:rPr>
        <w:t>%</w:t>
      </w:r>
    </w:p>
    <w:p w14:paraId="431F5C2F" w14:textId="77777777" w:rsidR="00822C70" w:rsidRDefault="00822C70">
      <w:pPr>
        <w:pStyle w:val="BodyText"/>
        <w:rPr>
          <w:i/>
        </w:rPr>
      </w:pPr>
    </w:p>
    <w:p w14:paraId="25204740" w14:textId="2B0FCC50" w:rsidR="00822C70" w:rsidRPr="00CB1F04" w:rsidRDefault="006363DA">
      <w:pPr>
        <w:ind w:left="232"/>
        <w:rPr>
          <w:b/>
        </w:rPr>
      </w:pPr>
      <w:r w:rsidRPr="00CB1F04">
        <w:rPr>
          <w:b/>
        </w:rPr>
        <w:t>TRAINING</w:t>
      </w:r>
      <w:r w:rsidR="00CB1F04">
        <w:rPr>
          <w:b/>
          <w:spacing w:val="-4"/>
        </w:rPr>
        <w:t xml:space="preserve">, </w:t>
      </w:r>
      <w:r w:rsidRPr="00CB1F04">
        <w:rPr>
          <w:b/>
        </w:rPr>
        <w:t>PROJECTS</w:t>
      </w:r>
      <w:r w:rsidR="00CB1F04">
        <w:rPr>
          <w:b/>
        </w:rPr>
        <w:t xml:space="preserve"> &amp; INDUSTRIAL VISITS</w:t>
      </w:r>
    </w:p>
    <w:p w14:paraId="29870228" w14:textId="5E224FA5" w:rsidR="00822C70" w:rsidRDefault="00FA5234" w:rsidP="00F62E52">
      <w:pPr>
        <w:tabs>
          <w:tab w:val="left" w:pos="503"/>
          <w:tab w:val="left" w:pos="504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5665E0" wp14:editId="5A903835">
                <wp:simplePos x="0" y="0"/>
                <wp:positionH relativeFrom="column">
                  <wp:posOffset>208915</wp:posOffset>
                </wp:positionH>
                <wp:positionV relativeFrom="paragraph">
                  <wp:posOffset>112395</wp:posOffset>
                </wp:positionV>
                <wp:extent cx="4210050" cy="5305425"/>
                <wp:effectExtent l="0" t="0" r="19050" b="28575"/>
                <wp:wrapNone/>
                <wp:docPr id="809456219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10050" cy="5305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21851E" w14:textId="77777777" w:rsidR="00FA5234" w:rsidRPr="00FA5234" w:rsidRDefault="00FA5234" w:rsidP="00FA5234">
                            <w:pPr>
                              <w:rPr>
                                <w:b/>
                                <w:bCs/>
                                <w:lang w:val="en-IN"/>
                              </w:rPr>
                            </w:pPr>
                            <w:r w:rsidRPr="00FA5234">
                              <w:rPr>
                                <w:b/>
                                <w:bCs/>
                                <w:lang w:val="en-IN"/>
                              </w:rPr>
                              <w:t>EXPERIENCE</w:t>
                            </w:r>
                          </w:p>
                          <w:p w14:paraId="68FCC83B" w14:textId="77777777" w:rsidR="00FA5234" w:rsidRPr="00FA5234" w:rsidRDefault="00FA5234" w:rsidP="00FA5234">
                            <w:pPr>
                              <w:rPr>
                                <w:lang w:val="en-IN"/>
                              </w:rPr>
                            </w:pPr>
                            <w:r w:rsidRPr="00FA5234">
                              <w:rPr>
                                <w:b/>
                                <w:bCs/>
                                <w:lang w:val="en-IN"/>
                              </w:rPr>
                              <w:t>ONCAMPUS COMMUNITY | Web Developer</w:t>
                            </w:r>
                            <w:r w:rsidRPr="00FA5234">
                              <w:rPr>
                                <w:lang w:val="en-IN"/>
                              </w:rPr>
                              <w:br/>
                            </w:r>
                            <w:r w:rsidRPr="00FA5234">
                              <w:rPr>
                                <w:i/>
                                <w:iCs/>
                                <w:lang w:val="en-IN"/>
                              </w:rPr>
                              <w:t>April 2023 - Present | Dehradun, IN</w:t>
                            </w:r>
                          </w:p>
                          <w:p w14:paraId="449A74B2" w14:textId="77777777" w:rsidR="00FA5234" w:rsidRPr="00FA5234" w:rsidRDefault="00FA5234" w:rsidP="00FA5234">
                            <w:pPr>
                              <w:numPr>
                                <w:ilvl w:val="0"/>
                                <w:numId w:val="7"/>
                              </w:numPr>
                              <w:rPr>
                                <w:lang w:val="en-IN"/>
                              </w:rPr>
                            </w:pPr>
                            <w:r w:rsidRPr="00FA5234">
                              <w:rPr>
                                <w:lang w:val="en-IN"/>
                              </w:rPr>
                              <w:t>Part of a community that encourages students and developers to learn new technologies, share knowledge, improve public speaking, understand coding concepts, and contribute to open-source software.</w:t>
                            </w:r>
                          </w:p>
                          <w:p w14:paraId="747BB4C4" w14:textId="77777777" w:rsidR="00FA5234" w:rsidRPr="00FA5234" w:rsidRDefault="00FA5234" w:rsidP="00FA5234">
                            <w:pPr>
                              <w:numPr>
                                <w:ilvl w:val="0"/>
                                <w:numId w:val="7"/>
                              </w:numPr>
                              <w:rPr>
                                <w:lang w:val="en-IN"/>
                              </w:rPr>
                            </w:pPr>
                            <w:r w:rsidRPr="00FA5234">
                              <w:rPr>
                                <w:lang w:val="en-IN"/>
                              </w:rPr>
                              <w:t>Gained experience in writing production-level code and understanding common software architecture.</w:t>
                            </w:r>
                          </w:p>
                          <w:p w14:paraId="4DFBB21D" w14:textId="77777777" w:rsidR="00FA5234" w:rsidRDefault="00FA5234"/>
                          <w:p w14:paraId="0BE6CA97" w14:textId="77777777" w:rsidR="00FA5234" w:rsidRPr="00FA5234" w:rsidRDefault="00FA5234" w:rsidP="00FA5234">
                            <w:pPr>
                              <w:rPr>
                                <w:b/>
                                <w:bCs/>
                                <w:lang w:val="en-IN"/>
                              </w:rPr>
                            </w:pPr>
                            <w:r w:rsidRPr="00FA5234">
                              <w:rPr>
                                <w:b/>
                                <w:bCs/>
                                <w:lang w:val="en-IN"/>
                              </w:rPr>
                              <w:t>PROJECTS</w:t>
                            </w:r>
                          </w:p>
                          <w:p w14:paraId="2FF6AFD0" w14:textId="0C6F9BC8" w:rsidR="00FA5234" w:rsidRPr="00FA5234" w:rsidRDefault="00FA5234" w:rsidP="00FA5234">
                            <w:pPr>
                              <w:rPr>
                                <w:lang w:val="en-IN"/>
                              </w:rPr>
                            </w:pPr>
                            <w:r w:rsidRPr="00FA5234">
                              <w:rPr>
                                <w:b/>
                                <w:bCs/>
                                <w:lang w:val="en-IN"/>
                              </w:rPr>
                              <w:t>FLASH CARD | August 2024</w:t>
                            </w:r>
                            <w:r w:rsidRPr="00FA5234">
                              <w:rPr>
                                <w:lang w:val="en-IN"/>
                              </w:rPr>
                              <w:br/>
                            </w:r>
                            <w:r w:rsidRPr="00FA5234">
                              <w:rPr>
                                <w:i/>
                                <w:iCs/>
                                <w:lang w:val="en-IN"/>
                              </w:rPr>
                              <w:t>Technologies: Express</w:t>
                            </w:r>
                            <w:r>
                              <w:rPr>
                                <w:i/>
                                <w:iCs/>
                                <w:lang w:val="en-IN"/>
                              </w:rPr>
                              <w:t>.</w:t>
                            </w:r>
                            <w:r w:rsidRPr="00FA5234">
                              <w:rPr>
                                <w:i/>
                                <w:iCs/>
                                <w:lang w:val="en-IN"/>
                              </w:rPr>
                              <w:t>JS, MySQL, React, Tailwind CSS</w:t>
                            </w:r>
                          </w:p>
                          <w:p w14:paraId="25C397CE" w14:textId="77777777" w:rsidR="00FA5234" w:rsidRPr="00FA5234" w:rsidRDefault="00000000" w:rsidP="00FA5234">
                            <w:pPr>
                              <w:numPr>
                                <w:ilvl w:val="0"/>
                                <w:numId w:val="8"/>
                              </w:numPr>
                              <w:rPr>
                                <w:lang w:val="en-IN"/>
                              </w:rPr>
                            </w:pPr>
                            <w:hyperlink r:id="rId8" w:tgtFrame="_new" w:history="1">
                              <w:r w:rsidR="00FA5234" w:rsidRPr="00FA5234">
                                <w:rPr>
                                  <w:rStyle w:val="Hyperlink"/>
                                  <w:lang w:val="en-IN"/>
                                </w:rPr>
                                <w:t>GitHub Repository</w:t>
                              </w:r>
                            </w:hyperlink>
                          </w:p>
                          <w:p w14:paraId="5BA37A20" w14:textId="77777777" w:rsidR="00FA5234" w:rsidRPr="00FA5234" w:rsidRDefault="00FA5234" w:rsidP="00FA5234">
                            <w:pPr>
                              <w:numPr>
                                <w:ilvl w:val="0"/>
                                <w:numId w:val="8"/>
                              </w:numPr>
                              <w:rPr>
                                <w:lang w:val="en-IN"/>
                              </w:rPr>
                            </w:pPr>
                            <w:r w:rsidRPr="00FA5234">
                              <w:rPr>
                                <w:lang w:val="en-IN"/>
                              </w:rPr>
                              <w:t>Developed a dynamic web app featuring interactive flashcards with React for front-end animations and Express managing data retrieval from a MySQL database, providing users with an engaging learning experience.</w:t>
                            </w:r>
                          </w:p>
                          <w:p w14:paraId="2990F19F" w14:textId="30B8088C" w:rsidR="00FA5234" w:rsidRPr="00FA5234" w:rsidRDefault="00FA5234" w:rsidP="00FA5234">
                            <w:pPr>
                              <w:rPr>
                                <w:lang w:val="en-IN"/>
                              </w:rPr>
                            </w:pPr>
                            <w:r w:rsidRPr="00FA5234">
                              <w:rPr>
                                <w:b/>
                                <w:bCs/>
                                <w:lang w:val="en-IN"/>
                              </w:rPr>
                              <w:t>TODO LIST | January 2024</w:t>
                            </w:r>
                            <w:r w:rsidRPr="00FA5234">
                              <w:rPr>
                                <w:lang w:val="en-IN"/>
                              </w:rPr>
                              <w:br/>
                            </w:r>
                            <w:r w:rsidRPr="00FA5234">
                              <w:rPr>
                                <w:i/>
                                <w:iCs/>
                                <w:lang w:val="en-IN"/>
                              </w:rPr>
                              <w:t>Technologies: Next</w:t>
                            </w:r>
                            <w:r>
                              <w:rPr>
                                <w:i/>
                                <w:iCs/>
                                <w:lang w:val="en-IN"/>
                              </w:rPr>
                              <w:t>.</w:t>
                            </w:r>
                            <w:r w:rsidRPr="00FA5234">
                              <w:rPr>
                                <w:i/>
                                <w:iCs/>
                                <w:lang w:val="en-IN"/>
                              </w:rPr>
                              <w:t>JS, MongoDB, React, Tailwind CSS</w:t>
                            </w:r>
                          </w:p>
                          <w:p w14:paraId="38922BFE" w14:textId="77777777" w:rsidR="00FA5234" w:rsidRPr="00FA5234" w:rsidRDefault="00000000" w:rsidP="00FA5234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lang w:val="en-IN"/>
                              </w:rPr>
                            </w:pPr>
                            <w:hyperlink r:id="rId9" w:tgtFrame="_new" w:history="1">
                              <w:r w:rsidR="00FA5234" w:rsidRPr="00FA5234">
                                <w:rPr>
                                  <w:rStyle w:val="Hyperlink"/>
                                  <w:lang w:val="en-IN"/>
                                </w:rPr>
                                <w:t>GitHub Repository</w:t>
                              </w:r>
                            </w:hyperlink>
                          </w:p>
                          <w:p w14:paraId="5AAE70D6" w14:textId="77777777" w:rsidR="00FA5234" w:rsidRPr="00FA5234" w:rsidRDefault="00FA5234" w:rsidP="00FA5234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lang w:val="en-IN"/>
                              </w:rPr>
                            </w:pPr>
                            <w:r w:rsidRPr="00FA5234">
                              <w:rPr>
                                <w:lang w:val="en-IN"/>
                              </w:rPr>
                              <w:t>Created a full-stack Todo List application, allowing users to efficiently manage daily tasks through a simple and powerful interface to create, read, update, and delete (CRUD) tasks.</w:t>
                            </w:r>
                          </w:p>
                          <w:p w14:paraId="712B991B" w14:textId="77777777" w:rsidR="00FA5234" w:rsidRPr="00FA5234" w:rsidRDefault="00FA5234" w:rsidP="00FA5234">
                            <w:pPr>
                              <w:rPr>
                                <w:lang w:val="en-IN"/>
                              </w:rPr>
                            </w:pPr>
                            <w:r w:rsidRPr="00FA5234">
                              <w:rPr>
                                <w:b/>
                                <w:bCs/>
                                <w:lang w:val="en-IN"/>
                              </w:rPr>
                              <w:t>NOTES | December 2023 - January 2024</w:t>
                            </w:r>
                            <w:r w:rsidRPr="00FA5234">
                              <w:rPr>
                                <w:lang w:val="en-IN"/>
                              </w:rPr>
                              <w:br/>
                            </w:r>
                            <w:r w:rsidRPr="00FA5234">
                              <w:rPr>
                                <w:i/>
                                <w:iCs/>
                                <w:lang w:val="en-IN"/>
                              </w:rPr>
                              <w:t>Technologies: ReactJS, NodeJS, Tailwind CSS</w:t>
                            </w:r>
                          </w:p>
                          <w:p w14:paraId="309D9912" w14:textId="77777777" w:rsidR="00FA5234" w:rsidRPr="00FA5234" w:rsidRDefault="00000000" w:rsidP="00FA5234">
                            <w:pPr>
                              <w:numPr>
                                <w:ilvl w:val="0"/>
                                <w:numId w:val="10"/>
                              </w:numPr>
                              <w:rPr>
                                <w:lang w:val="en-IN"/>
                              </w:rPr>
                            </w:pPr>
                            <w:hyperlink r:id="rId10" w:tgtFrame="_new" w:history="1">
                              <w:r w:rsidR="00FA5234" w:rsidRPr="00FA5234">
                                <w:rPr>
                                  <w:rStyle w:val="Hyperlink"/>
                                  <w:lang w:val="en-IN"/>
                                </w:rPr>
                                <w:t>GitHub Repository</w:t>
                              </w:r>
                            </w:hyperlink>
                          </w:p>
                          <w:p w14:paraId="29060F8C" w14:textId="6959C78F" w:rsidR="00FA5234" w:rsidRPr="00FA5234" w:rsidRDefault="00FA5234" w:rsidP="00FA5234">
                            <w:pPr>
                              <w:numPr>
                                <w:ilvl w:val="0"/>
                                <w:numId w:val="10"/>
                              </w:numPr>
                              <w:rPr>
                                <w:lang w:val="en-IN"/>
                              </w:rPr>
                            </w:pPr>
                            <w:r w:rsidRPr="00FA5234">
                              <w:rPr>
                                <w:lang w:val="en-IN"/>
                              </w:rPr>
                              <w:t>Built a user-friendly notes management app where users can create, search, and organize notes, including an additional feature to change the colour of notes for better organization.</w:t>
                            </w:r>
                          </w:p>
                          <w:p w14:paraId="644E61A6" w14:textId="77777777" w:rsidR="00FA5234" w:rsidRDefault="00FA52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5665E0" id="Text Box 17" o:spid="_x0000_s1031" type="#_x0000_t202" style="position:absolute;margin-left:16.45pt;margin-top:8.85pt;width:331.5pt;height:41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" fillcolor="white [3201]" strokeweight=".5pt">
                <v:textbox>
                  <w:txbxContent>
                    <w:p w14:paraId="6821851E" w14:textId="77777777" w:rsidR="00FA5234" w:rsidRPr="00FA5234" w:rsidRDefault="00FA5234" w:rsidP="00FA5234">
                      <w:pPr>
                        <w:rPr>
                          <w:b/>
                          <w:bCs/>
                          <w:lang w:val="en-IN"/>
                        </w:rPr>
                      </w:pPr>
                      <w:r w:rsidRPr="00FA5234">
                        <w:rPr>
                          <w:b/>
                          <w:bCs/>
                          <w:lang w:val="en-IN"/>
                        </w:rPr>
                        <w:t>EXPERIENCE</w:t>
                      </w:r>
                    </w:p>
                    <w:p w14:paraId="68FCC83B" w14:textId="77777777" w:rsidR="00FA5234" w:rsidRPr="00FA5234" w:rsidRDefault="00FA5234" w:rsidP="00FA5234">
                      <w:pPr>
                        <w:rPr>
                          <w:lang w:val="en-IN"/>
                        </w:rPr>
                      </w:pPr>
                      <w:r w:rsidRPr="00FA5234">
                        <w:rPr>
                          <w:b/>
                          <w:bCs/>
                          <w:lang w:val="en-IN"/>
                        </w:rPr>
                        <w:t>ONCAMPUS COMMUNITY | Web Developer</w:t>
                      </w:r>
                      <w:r w:rsidRPr="00FA5234">
                        <w:rPr>
                          <w:lang w:val="en-IN"/>
                        </w:rPr>
                        <w:br/>
                      </w:r>
                      <w:r w:rsidRPr="00FA5234">
                        <w:rPr>
                          <w:i/>
                          <w:iCs/>
                          <w:lang w:val="en-IN"/>
                        </w:rPr>
                        <w:t>April 2023 - Present | Dehradun, IN</w:t>
                      </w:r>
                    </w:p>
                    <w:p w14:paraId="449A74B2" w14:textId="77777777" w:rsidR="00FA5234" w:rsidRPr="00FA5234" w:rsidRDefault="00FA5234" w:rsidP="00FA5234">
                      <w:pPr>
                        <w:numPr>
                          <w:ilvl w:val="0"/>
                          <w:numId w:val="7"/>
                        </w:numPr>
                        <w:rPr>
                          <w:lang w:val="en-IN"/>
                        </w:rPr>
                      </w:pPr>
                      <w:r w:rsidRPr="00FA5234">
                        <w:rPr>
                          <w:lang w:val="en-IN"/>
                        </w:rPr>
                        <w:t>Part of a community that encourages students and developers to learn new technologies, share knowledge, improve public speaking, understand coding concepts, and contribute to open-source software.</w:t>
                      </w:r>
                    </w:p>
                    <w:p w14:paraId="747BB4C4" w14:textId="77777777" w:rsidR="00FA5234" w:rsidRPr="00FA5234" w:rsidRDefault="00FA5234" w:rsidP="00FA5234">
                      <w:pPr>
                        <w:numPr>
                          <w:ilvl w:val="0"/>
                          <w:numId w:val="7"/>
                        </w:numPr>
                        <w:rPr>
                          <w:lang w:val="en-IN"/>
                        </w:rPr>
                      </w:pPr>
                      <w:r w:rsidRPr="00FA5234">
                        <w:rPr>
                          <w:lang w:val="en-IN"/>
                        </w:rPr>
                        <w:t>Gained experience in writing production-level code and understanding common software architecture.</w:t>
                      </w:r>
                    </w:p>
                    <w:p w14:paraId="4DFBB21D" w14:textId="77777777" w:rsidR="00FA5234" w:rsidRDefault="00FA5234"/>
                    <w:p w14:paraId="0BE6CA97" w14:textId="77777777" w:rsidR="00FA5234" w:rsidRPr="00FA5234" w:rsidRDefault="00FA5234" w:rsidP="00FA5234">
                      <w:pPr>
                        <w:rPr>
                          <w:b/>
                          <w:bCs/>
                          <w:lang w:val="en-IN"/>
                        </w:rPr>
                      </w:pPr>
                      <w:r w:rsidRPr="00FA5234">
                        <w:rPr>
                          <w:b/>
                          <w:bCs/>
                          <w:lang w:val="en-IN"/>
                        </w:rPr>
                        <w:t>PROJECTS</w:t>
                      </w:r>
                    </w:p>
                    <w:p w14:paraId="2FF6AFD0" w14:textId="0C6F9BC8" w:rsidR="00FA5234" w:rsidRPr="00FA5234" w:rsidRDefault="00FA5234" w:rsidP="00FA5234">
                      <w:pPr>
                        <w:rPr>
                          <w:lang w:val="en-IN"/>
                        </w:rPr>
                      </w:pPr>
                      <w:r w:rsidRPr="00FA5234">
                        <w:rPr>
                          <w:b/>
                          <w:bCs/>
                          <w:lang w:val="en-IN"/>
                        </w:rPr>
                        <w:t>FLASH CARD | August 2024</w:t>
                      </w:r>
                      <w:r w:rsidRPr="00FA5234">
                        <w:rPr>
                          <w:lang w:val="en-IN"/>
                        </w:rPr>
                        <w:br/>
                      </w:r>
                      <w:r w:rsidRPr="00FA5234">
                        <w:rPr>
                          <w:i/>
                          <w:iCs/>
                          <w:lang w:val="en-IN"/>
                        </w:rPr>
                        <w:t>Technologies: Express</w:t>
                      </w:r>
                      <w:r>
                        <w:rPr>
                          <w:i/>
                          <w:iCs/>
                          <w:lang w:val="en-IN"/>
                        </w:rPr>
                        <w:t>.</w:t>
                      </w:r>
                      <w:r w:rsidRPr="00FA5234">
                        <w:rPr>
                          <w:i/>
                          <w:iCs/>
                          <w:lang w:val="en-IN"/>
                        </w:rPr>
                        <w:t>JS, MySQL, React, Tailwind CSS</w:t>
                      </w:r>
                    </w:p>
                    <w:p w14:paraId="25C397CE" w14:textId="77777777" w:rsidR="00FA5234" w:rsidRPr="00FA5234" w:rsidRDefault="00000000" w:rsidP="00FA5234">
                      <w:pPr>
                        <w:numPr>
                          <w:ilvl w:val="0"/>
                          <w:numId w:val="8"/>
                        </w:numPr>
                        <w:rPr>
                          <w:lang w:val="en-IN"/>
                        </w:rPr>
                      </w:pPr>
                      <w:hyperlink r:id="rId11" w:tgtFrame="_new" w:history="1">
                        <w:r w:rsidR="00FA5234" w:rsidRPr="00FA5234">
                          <w:rPr>
                            <w:rStyle w:val="Hyperlink"/>
                            <w:lang w:val="en-IN"/>
                          </w:rPr>
                          <w:t>GitHub Repository</w:t>
                        </w:r>
                      </w:hyperlink>
                    </w:p>
                    <w:p w14:paraId="5BA37A20" w14:textId="77777777" w:rsidR="00FA5234" w:rsidRPr="00FA5234" w:rsidRDefault="00FA5234" w:rsidP="00FA5234">
                      <w:pPr>
                        <w:numPr>
                          <w:ilvl w:val="0"/>
                          <w:numId w:val="8"/>
                        </w:numPr>
                        <w:rPr>
                          <w:lang w:val="en-IN"/>
                        </w:rPr>
                      </w:pPr>
                      <w:r w:rsidRPr="00FA5234">
                        <w:rPr>
                          <w:lang w:val="en-IN"/>
                        </w:rPr>
                        <w:t>Developed a dynamic web app featuring interactive flashcards with React for front-end animations and Express managing data retrieval from a MySQL database, providing users with an engaging learning experience.</w:t>
                      </w:r>
                    </w:p>
                    <w:p w14:paraId="2990F19F" w14:textId="30B8088C" w:rsidR="00FA5234" w:rsidRPr="00FA5234" w:rsidRDefault="00FA5234" w:rsidP="00FA5234">
                      <w:pPr>
                        <w:rPr>
                          <w:lang w:val="en-IN"/>
                        </w:rPr>
                      </w:pPr>
                      <w:r w:rsidRPr="00FA5234">
                        <w:rPr>
                          <w:b/>
                          <w:bCs/>
                          <w:lang w:val="en-IN"/>
                        </w:rPr>
                        <w:t>TODO LIST | January 2024</w:t>
                      </w:r>
                      <w:r w:rsidRPr="00FA5234">
                        <w:rPr>
                          <w:lang w:val="en-IN"/>
                        </w:rPr>
                        <w:br/>
                      </w:r>
                      <w:r w:rsidRPr="00FA5234">
                        <w:rPr>
                          <w:i/>
                          <w:iCs/>
                          <w:lang w:val="en-IN"/>
                        </w:rPr>
                        <w:t>Technologies: Next</w:t>
                      </w:r>
                      <w:r>
                        <w:rPr>
                          <w:i/>
                          <w:iCs/>
                          <w:lang w:val="en-IN"/>
                        </w:rPr>
                        <w:t>.</w:t>
                      </w:r>
                      <w:r w:rsidRPr="00FA5234">
                        <w:rPr>
                          <w:i/>
                          <w:iCs/>
                          <w:lang w:val="en-IN"/>
                        </w:rPr>
                        <w:t>JS, MongoDB, React, Tailwind CSS</w:t>
                      </w:r>
                    </w:p>
                    <w:p w14:paraId="38922BFE" w14:textId="77777777" w:rsidR="00FA5234" w:rsidRPr="00FA5234" w:rsidRDefault="00000000" w:rsidP="00FA5234">
                      <w:pPr>
                        <w:numPr>
                          <w:ilvl w:val="0"/>
                          <w:numId w:val="9"/>
                        </w:numPr>
                        <w:rPr>
                          <w:lang w:val="en-IN"/>
                        </w:rPr>
                      </w:pPr>
                      <w:hyperlink r:id="rId12" w:tgtFrame="_new" w:history="1">
                        <w:r w:rsidR="00FA5234" w:rsidRPr="00FA5234">
                          <w:rPr>
                            <w:rStyle w:val="Hyperlink"/>
                            <w:lang w:val="en-IN"/>
                          </w:rPr>
                          <w:t>GitHub Repository</w:t>
                        </w:r>
                      </w:hyperlink>
                    </w:p>
                    <w:p w14:paraId="5AAE70D6" w14:textId="77777777" w:rsidR="00FA5234" w:rsidRPr="00FA5234" w:rsidRDefault="00FA5234" w:rsidP="00FA5234">
                      <w:pPr>
                        <w:numPr>
                          <w:ilvl w:val="0"/>
                          <w:numId w:val="9"/>
                        </w:numPr>
                        <w:rPr>
                          <w:lang w:val="en-IN"/>
                        </w:rPr>
                      </w:pPr>
                      <w:r w:rsidRPr="00FA5234">
                        <w:rPr>
                          <w:lang w:val="en-IN"/>
                        </w:rPr>
                        <w:t>Created a full-stack Todo List application, allowing users to efficiently manage daily tasks through a simple and powerful interface to create, read, update, and delete (CRUD) tasks.</w:t>
                      </w:r>
                    </w:p>
                    <w:p w14:paraId="712B991B" w14:textId="77777777" w:rsidR="00FA5234" w:rsidRPr="00FA5234" w:rsidRDefault="00FA5234" w:rsidP="00FA5234">
                      <w:pPr>
                        <w:rPr>
                          <w:lang w:val="en-IN"/>
                        </w:rPr>
                      </w:pPr>
                      <w:r w:rsidRPr="00FA5234">
                        <w:rPr>
                          <w:b/>
                          <w:bCs/>
                          <w:lang w:val="en-IN"/>
                        </w:rPr>
                        <w:t>NOTES | December 2023 - January 2024</w:t>
                      </w:r>
                      <w:r w:rsidRPr="00FA5234">
                        <w:rPr>
                          <w:lang w:val="en-IN"/>
                        </w:rPr>
                        <w:br/>
                      </w:r>
                      <w:r w:rsidRPr="00FA5234">
                        <w:rPr>
                          <w:i/>
                          <w:iCs/>
                          <w:lang w:val="en-IN"/>
                        </w:rPr>
                        <w:t>Technologies: ReactJS, NodeJS, Tailwind CSS</w:t>
                      </w:r>
                    </w:p>
                    <w:p w14:paraId="309D9912" w14:textId="77777777" w:rsidR="00FA5234" w:rsidRPr="00FA5234" w:rsidRDefault="00000000" w:rsidP="00FA5234">
                      <w:pPr>
                        <w:numPr>
                          <w:ilvl w:val="0"/>
                          <w:numId w:val="10"/>
                        </w:numPr>
                        <w:rPr>
                          <w:lang w:val="en-IN"/>
                        </w:rPr>
                      </w:pPr>
                      <w:hyperlink r:id="rId13" w:tgtFrame="_new" w:history="1">
                        <w:r w:rsidR="00FA5234" w:rsidRPr="00FA5234">
                          <w:rPr>
                            <w:rStyle w:val="Hyperlink"/>
                            <w:lang w:val="en-IN"/>
                          </w:rPr>
                          <w:t>GitHub Repository</w:t>
                        </w:r>
                      </w:hyperlink>
                    </w:p>
                    <w:p w14:paraId="29060F8C" w14:textId="6959C78F" w:rsidR="00FA5234" w:rsidRPr="00FA5234" w:rsidRDefault="00FA5234" w:rsidP="00FA5234">
                      <w:pPr>
                        <w:numPr>
                          <w:ilvl w:val="0"/>
                          <w:numId w:val="10"/>
                        </w:numPr>
                        <w:rPr>
                          <w:lang w:val="en-IN"/>
                        </w:rPr>
                      </w:pPr>
                      <w:r w:rsidRPr="00FA5234">
                        <w:rPr>
                          <w:lang w:val="en-IN"/>
                        </w:rPr>
                        <w:t>Built a user-friendly notes management app where users can create, search, and organize notes, including an additional feature to change the colour of notes for better organization.</w:t>
                      </w:r>
                    </w:p>
                    <w:p w14:paraId="644E61A6" w14:textId="77777777" w:rsidR="00FA5234" w:rsidRDefault="00FA5234"/>
                  </w:txbxContent>
                </v:textbox>
              </v:shape>
            </w:pict>
          </mc:Fallback>
        </mc:AlternateContent>
      </w:r>
    </w:p>
    <w:p w14:paraId="6AF367AE" w14:textId="16DD7FFD" w:rsidR="00F62E52" w:rsidRPr="00F62E52" w:rsidRDefault="00F62E52" w:rsidP="00F62E52">
      <w:pPr>
        <w:tabs>
          <w:tab w:val="left" w:pos="503"/>
          <w:tab w:val="left" w:pos="504"/>
        </w:tabs>
        <w:rPr>
          <w:rFonts w:ascii="Wingdings" w:hAnsi="Wingdings"/>
          <w:color w:val="A40020"/>
        </w:rPr>
      </w:pPr>
    </w:p>
    <w:p w14:paraId="3B6A7EAA" w14:textId="77777777" w:rsidR="00822C70" w:rsidRPr="00CB1F04" w:rsidRDefault="00822C70">
      <w:pPr>
        <w:pStyle w:val="BodyText"/>
        <w:spacing w:before="1"/>
      </w:pPr>
    </w:p>
    <w:p w14:paraId="701BD337" w14:textId="6F7DD5E0" w:rsidR="00822C70" w:rsidRPr="00F62E52" w:rsidRDefault="00822C70" w:rsidP="00F62E52">
      <w:pPr>
        <w:tabs>
          <w:tab w:val="left" w:pos="503"/>
          <w:tab w:val="left" w:pos="504"/>
        </w:tabs>
        <w:spacing w:before="51"/>
        <w:rPr>
          <w:rFonts w:ascii="Wingdings" w:hAnsi="Wingdings"/>
          <w:color w:val="A40020"/>
          <w:sz w:val="20"/>
        </w:rPr>
      </w:pPr>
    </w:p>
    <w:p w14:paraId="7682EA46" w14:textId="0BDBADA9" w:rsidR="00822C70" w:rsidRDefault="00822C70" w:rsidP="00F62E52">
      <w:pPr>
        <w:pStyle w:val="ListParagraph"/>
        <w:tabs>
          <w:tab w:val="left" w:pos="503"/>
          <w:tab w:val="left" w:pos="504"/>
        </w:tabs>
        <w:spacing w:line="267" w:lineRule="exact"/>
        <w:ind w:left="504" w:firstLine="0"/>
        <w:rPr>
          <w:rFonts w:ascii="Wingdings" w:hAnsi="Wingdings"/>
          <w:color w:val="A40020"/>
          <w:sz w:val="20"/>
        </w:rPr>
      </w:pPr>
    </w:p>
    <w:p w14:paraId="17628508" w14:textId="3DFFFE76" w:rsidR="00822C70" w:rsidRDefault="00822C70" w:rsidP="00F62E52">
      <w:pPr>
        <w:pStyle w:val="ListParagraph"/>
        <w:tabs>
          <w:tab w:val="left" w:pos="503"/>
          <w:tab w:val="left" w:pos="504"/>
        </w:tabs>
        <w:spacing w:line="267" w:lineRule="exact"/>
        <w:ind w:left="504" w:firstLine="0"/>
        <w:rPr>
          <w:rFonts w:ascii="Wingdings" w:hAnsi="Wingdings"/>
          <w:color w:val="A40020"/>
          <w:sz w:val="20"/>
        </w:rPr>
      </w:pPr>
    </w:p>
    <w:p w14:paraId="3996324A" w14:textId="77777777" w:rsidR="00822C70" w:rsidRDefault="00822C70">
      <w:pPr>
        <w:pStyle w:val="BodyText"/>
      </w:pPr>
    </w:p>
    <w:p w14:paraId="52140511" w14:textId="06DD2751" w:rsidR="00822C70" w:rsidRPr="00CB1F04" w:rsidRDefault="00822C70">
      <w:pPr>
        <w:spacing w:before="1"/>
        <w:ind w:left="232"/>
        <w:rPr>
          <w:b/>
        </w:rPr>
      </w:pPr>
    </w:p>
    <w:p w14:paraId="65134241" w14:textId="3A62DF3D" w:rsidR="00822C70" w:rsidRDefault="00822C70" w:rsidP="00F62E52">
      <w:pPr>
        <w:pStyle w:val="ListParagraph"/>
        <w:tabs>
          <w:tab w:val="left" w:pos="592"/>
          <w:tab w:val="left" w:pos="593"/>
        </w:tabs>
        <w:spacing w:before="50"/>
        <w:ind w:firstLine="0"/>
      </w:pPr>
    </w:p>
    <w:p w14:paraId="2EE192BA" w14:textId="309C955B" w:rsidR="00822C70" w:rsidRDefault="00822C70" w:rsidP="00F62E52">
      <w:pPr>
        <w:pStyle w:val="ListParagraph"/>
        <w:tabs>
          <w:tab w:val="left" w:pos="592"/>
          <w:tab w:val="left" w:pos="593"/>
        </w:tabs>
        <w:spacing w:before="1"/>
        <w:ind w:firstLine="0"/>
      </w:pPr>
    </w:p>
    <w:p w14:paraId="1EC6BE9E" w14:textId="5C4105E6" w:rsidR="00822C70" w:rsidRDefault="00822C70" w:rsidP="00F62E52">
      <w:pPr>
        <w:pStyle w:val="ListParagraph"/>
        <w:tabs>
          <w:tab w:val="left" w:pos="592"/>
          <w:tab w:val="left" w:pos="593"/>
        </w:tabs>
        <w:ind w:firstLine="0"/>
      </w:pPr>
    </w:p>
    <w:p w14:paraId="498B6D18" w14:textId="77777777" w:rsidR="00822C70" w:rsidRDefault="00822C70">
      <w:pPr>
        <w:pStyle w:val="BodyText"/>
      </w:pPr>
    </w:p>
    <w:p w14:paraId="04E50651" w14:textId="32A88C7F" w:rsidR="00822C70" w:rsidRPr="00CB1F04" w:rsidRDefault="00822C70" w:rsidP="00FA5234">
      <w:pPr>
        <w:spacing w:before="158"/>
        <w:rPr>
          <w:b/>
        </w:rPr>
      </w:pPr>
    </w:p>
    <w:p w14:paraId="613007AC" w14:textId="76868147" w:rsidR="00822C70" w:rsidRDefault="00822C70" w:rsidP="00F62E52">
      <w:pPr>
        <w:pStyle w:val="ListParagraph"/>
        <w:tabs>
          <w:tab w:val="left" w:pos="592"/>
          <w:tab w:val="left" w:pos="593"/>
        </w:tabs>
        <w:spacing w:before="48"/>
        <w:ind w:firstLine="0"/>
      </w:pPr>
    </w:p>
    <w:p w14:paraId="0AA33ECF" w14:textId="5C235052" w:rsidR="00822C70" w:rsidRDefault="00822C70" w:rsidP="00F62E52">
      <w:pPr>
        <w:pStyle w:val="ListParagraph"/>
        <w:tabs>
          <w:tab w:val="left" w:pos="592"/>
          <w:tab w:val="left" w:pos="593"/>
        </w:tabs>
        <w:ind w:firstLine="0"/>
      </w:pPr>
    </w:p>
    <w:sectPr w:rsidR="00822C70">
      <w:type w:val="continuous"/>
      <w:pgSz w:w="12240" w:h="15840"/>
      <w:pgMar w:top="0" w:right="840" w:bottom="0" w:left="420" w:header="720" w:footer="720" w:gutter="0"/>
      <w:cols w:num="2" w:space="720" w:equalWidth="0">
        <w:col w:w="4130" w:space="416"/>
        <w:col w:w="643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4F34FD"/>
    <w:multiLevelType w:val="multilevel"/>
    <w:tmpl w:val="0D445D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CF7E1A"/>
    <w:multiLevelType w:val="hybridMultilevel"/>
    <w:tmpl w:val="CF3E16AC"/>
    <w:lvl w:ilvl="0" w:tplc="CCB833E0">
      <w:numFmt w:val="bullet"/>
      <w:lvlText w:val="•"/>
      <w:lvlJc w:val="left"/>
      <w:pPr>
        <w:ind w:left="592" w:hanging="360"/>
      </w:pPr>
      <w:rPr>
        <w:rFonts w:hint="default"/>
        <w:color w:val="A40020"/>
        <w:w w:val="100"/>
        <w:sz w:val="22"/>
        <w:szCs w:val="22"/>
        <w:lang w:val="en-US" w:eastAsia="en-US" w:bidi="ar-SA"/>
      </w:rPr>
    </w:lvl>
    <w:lvl w:ilvl="1" w:tplc="F912C4B8">
      <w:numFmt w:val="bullet"/>
      <w:lvlText w:val="•"/>
      <w:lvlJc w:val="left"/>
      <w:pPr>
        <w:ind w:left="1183" w:hanging="360"/>
      </w:pPr>
      <w:rPr>
        <w:rFonts w:hint="default"/>
        <w:lang w:val="en-US" w:eastAsia="en-US" w:bidi="ar-SA"/>
      </w:rPr>
    </w:lvl>
    <w:lvl w:ilvl="2" w:tplc="4C5618B0">
      <w:numFmt w:val="bullet"/>
      <w:lvlText w:val="•"/>
      <w:lvlJc w:val="left"/>
      <w:pPr>
        <w:ind w:left="1766" w:hanging="360"/>
      </w:pPr>
      <w:rPr>
        <w:rFonts w:hint="default"/>
        <w:lang w:val="en-US" w:eastAsia="en-US" w:bidi="ar-SA"/>
      </w:rPr>
    </w:lvl>
    <w:lvl w:ilvl="3" w:tplc="7946091A">
      <w:numFmt w:val="bullet"/>
      <w:lvlText w:val="•"/>
      <w:lvlJc w:val="left"/>
      <w:pPr>
        <w:ind w:left="2350" w:hanging="360"/>
      </w:pPr>
      <w:rPr>
        <w:rFonts w:hint="default"/>
        <w:lang w:val="en-US" w:eastAsia="en-US" w:bidi="ar-SA"/>
      </w:rPr>
    </w:lvl>
    <w:lvl w:ilvl="4" w:tplc="76343CC8">
      <w:numFmt w:val="bullet"/>
      <w:lvlText w:val="•"/>
      <w:lvlJc w:val="left"/>
      <w:pPr>
        <w:ind w:left="2933" w:hanging="360"/>
      </w:pPr>
      <w:rPr>
        <w:rFonts w:hint="default"/>
        <w:lang w:val="en-US" w:eastAsia="en-US" w:bidi="ar-SA"/>
      </w:rPr>
    </w:lvl>
    <w:lvl w:ilvl="5" w:tplc="11507F5C">
      <w:numFmt w:val="bullet"/>
      <w:lvlText w:val="•"/>
      <w:lvlJc w:val="left"/>
      <w:pPr>
        <w:ind w:left="3516" w:hanging="360"/>
      </w:pPr>
      <w:rPr>
        <w:rFonts w:hint="default"/>
        <w:lang w:val="en-US" w:eastAsia="en-US" w:bidi="ar-SA"/>
      </w:rPr>
    </w:lvl>
    <w:lvl w:ilvl="6" w:tplc="6C5EBC36">
      <w:numFmt w:val="bullet"/>
      <w:lvlText w:val="•"/>
      <w:lvlJc w:val="left"/>
      <w:pPr>
        <w:ind w:left="4100" w:hanging="360"/>
      </w:pPr>
      <w:rPr>
        <w:rFonts w:hint="default"/>
        <w:lang w:val="en-US" w:eastAsia="en-US" w:bidi="ar-SA"/>
      </w:rPr>
    </w:lvl>
    <w:lvl w:ilvl="7" w:tplc="ED0A433C">
      <w:numFmt w:val="bullet"/>
      <w:lvlText w:val="•"/>
      <w:lvlJc w:val="left"/>
      <w:pPr>
        <w:ind w:left="4683" w:hanging="360"/>
      </w:pPr>
      <w:rPr>
        <w:rFonts w:hint="default"/>
        <w:lang w:val="en-US" w:eastAsia="en-US" w:bidi="ar-SA"/>
      </w:rPr>
    </w:lvl>
    <w:lvl w:ilvl="8" w:tplc="C4964FE2">
      <w:numFmt w:val="bullet"/>
      <w:lvlText w:val="•"/>
      <w:lvlJc w:val="left"/>
      <w:pPr>
        <w:ind w:left="5266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6254783"/>
    <w:multiLevelType w:val="multilevel"/>
    <w:tmpl w:val="59F09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C15A93"/>
    <w:multiLevelType w:val="hybridMultilevel"/>
    <w:tmpl w:val="1CDEF9CC"/>
    <w:lvl w:ilvl="0" w:tplc="40090001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4" w15:restartNumberingAfterBreak="0">
    <w:nsid w:val="3882139F"/>
    <w:multiLevelType w:val="multilevel"/>
    <w:tmpl w:val="C8A4B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9BB0157"/>
    <w:multiLevelType w:val="multilevel"/>
    <w:tmpl w:val="4112D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2D97C87"/>
    <w:multiLevelType w:val="hybridMultilevel"/>
    <w:tmpl w:val="2F204E58"/>
    <w:lvl w:ilvl="0" w:tplc="1D548C0C">
      <w:numFmt w:val="bullet"/>
      <w:lvlText w:val=""/>
      <w:lvlJc w:val="left"/>
      <w:pPr>
        <w:ind w:left="504" w:hanging="363"/>
      </w:pPr>
      <w:rPr>
        <w:rFonts w:hint="default"/>
        <w:w w:val="100"/>
        <w:lang w:val="en-US" w:eastAsia="en-US" w:bidi="ar-SA"/>
      </w:rPr>
    </w:lvl>
    <w:lvl w:ilvl="1" w:tplc="0C50CE38">
      <w:numFmt w:val="bullet"/>
      <w:lvlText w:val=""/>
      <w:lvlJc w:val="left"/>
      <w:pPr>
        <w:ind w:left="592" w:hanging="360"/>
      </w:pPr>
      <w:rPr>
        <w:rFonts w:ascii="Wingdings" w:eastAsia="Wingdings" w:hAnsi="Wingdings" w:cs="Wingdings" w:hint="default"/>
        <w:color w:val="A40020"/>
        <w:w w:val="99"/>
        <w:sz w:val="20"/>
        <w:szCs w:val="20"/>
        <w:lang w:val="en-US" w:eastAsia="en-US" w:bidi="ar-SA"/>
      </w:rPr>
    </w:lvl>
    <w:lvl w:ilvl="2" w:tplc="CCB833E0">
      <w:numFmt w:val="bullet"/>
      <w:lvlText w:val="•"/>
      <w:lvlJc w:val="left"/>
      <w:pPr>
        <w:ind w:left="1248" w:hanging="360"/>
      </w:pPr>
      <w:rPr>
        <w:rFonts w:hint="default"/>
        <w:lang w:val="en-US" w:eastAsia="en-US" w:bidi="ar-SA"/>
      </w:rPr>
    </w:lvl>
    <w:lvl w:ilvl="3" w:tplc="86981466">
      <w:numFmt w:val="bullet"/>
      <w:lvlText w:val="•"/>
      <w:lvlJc w:val="left"/>
      <w:pPr>
        <w:ind w:left="1896" w:hanging="360"/>
      </w:pPr>
      <w:rPr>
        <w:rFonts w:hint="default"/>
        <w:lang w:val="en-US" w:eastAsia="en-US" w:bidi="ar-SA"/>
      </w:rPr>
    </w:lvl>
    <w:lvl w:ilvl="4" w:tplc="0082B8AA">
      <w:numFmt w:val="bullet"/>
      <w:lvlText w:val="•"/>
      <w:lvlJc w:val="left"/>
      <w:pPr>
        <w:ind w:left="2544" w:hanging="360"/>
      </w:pPr>
      <w:rPr>
        <w:rFonts w:hint="default"/>
        <w:lang w:val="en-US" w:eastAsia="en-US" w:bidi="ar-SA"/>
      </w:rPr>
    </w:lvl>
    <w:lvl w:ilvl="5" w:tplc="EE003A72">
      <w:numFmt w:val="bullet"/>
      <w:lvlText w:val="•"/>
      <w:lvlJc w:val="left"/>
      <w:pPr>
        <w:ind w:left="3192" w:hanging="360"/>
      </w:pPr>
      <w:rPr>
        <w:rFonts w:hint="default"/>
        <w:lang w:val="en-US" w:eastAsia="en-US" w:bidi="ar-SA"/>
      </w:rPr>
    </w:lvl>
    <w:lvl w:ilvl="6" w:tplc="919ECE5C">
      <w:numFmt w:val="bullet"/>
      <w:lvlText w:val="•"/>
      <w:lvlJc w:val="left"/>
      <w:pPr>
        <w:ind w:left="3840" w:hanging="360"/>
      </w:pPr>
      <w:rPr>
        <w:rFonts w:hint="default"/>
        <w:lang w:val="en-US" w:eastAsia="en-US" w:bidi="ar-SA"/>
      </w:rPr>
    </w:lvl>
    <w:lvl w:ilvl="7" w:tplc="26BA0884">
      <w:numFmt w:val="bullet"/>
      <w:lvlText w:val="•"/>
      <w:lvlJc w:val="left"/>
      <w:pPr>
        <w:ind w:left="4488" w:hanging="360"/>
      </w:pPr>
      <w:rPr>
        <w:rFonts w:hint="default"/>
        <w:lang w:val="en-US" w:eastAsia="en-US" w:bidi="ar-SA"/>
      </w:rPr>
    </w:lvl>
    <w:lvl w:ilvl="8" w:tplc="E904F162">
      <w:numFmt w:val="bullet"/>
      <w:lvlText w:val="•"/>
      <w:lvlJc w:val="left"/>
      <w:pPr>
        <w:ind w:left="5137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6B667A7E"/>
    <w:multiLevelType w:val="hybridMultilevel"/>
    <w:tmpl w:val="01EC1E7E"/>
    <w:lvl w:ilvl="0" w:tplc="40090001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8" w15:restartNumberingAfterBreak="0">
    <w:nsid w:val="6F4631F4"/>
    <w:multiLevelType w:val="hybridMultilevel"/>
    <w:tmpl w:val="534AB9B4"/>
    <w:lvl w:ilvl="0" w:tplc="40090001">
      <w:start w:val="1"/>
      <w:numFmt w:val="bullet"/>
      <w:lvlText w:val=""/>
      <w:lvlJc w:val="left"/>
      <w:pPr>
        <w:ind w:left="131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3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5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7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9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1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3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5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72" w:hanging="360"/>
      </w:pPr>
      <w:rPr>
        <w:rFonts w:ascii="Wingdings" w:hAnsi="Wingdings" w:hint="default"/>
      </w:rPr>
    </w:lvl>
  </w:abstractNum>
  <w:abstractNum w:abstractNumId="9" w15:restartNumberingAfterBreak="0">
    <w:nsid w:val="7E8B7A84"/>
    <w:multiLevelType w:val="hybridMultilevel"/>
    <w:tmpl w:val="562416F4"/>
    <w:lvl w:ilvl="0" w:tplc="40090001">
      <w:start w:val="1"/>
      <w:numFmt w:val="bullet"/>
      <w:lvlText w:val=""/>
      <w:lvlJc w:val="left"/>
      <w:pPr>
        <w:ind w:left="131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3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5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7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9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1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3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5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72" w:hanging="360"/>
      </w:pPr>
      <w:rPr>
        <w:rFonts w:ascii="Wingdings" w:hAnsi="Wingdings" w:hint="default"/>
      </w:rPr>
    </w:lvl>
  </w:abstractNum>
  <w:num w:numId="1" w16cid:durableId="592393784">
    <w:abstractNumId w:val="6"/>
  </w:num>
  <w:num w:numId="2" w16cid:durableId="705175435">
    <w:abstractNumId w:val="1"/>
  </w:num>
  <w:num w:numId="3" w16cid:durableId="1933390196">
    <w:abstractNumId w:val="9"/>
  </w:num>
  <w:num w:numId="4" w16cid:durableId="1569725770">
    <w:abstractNumId w:val="8"/>
  </w:num>
  <w:num w:numId="5" w16cid:durableId="974218179">
    <w:abstractNumId w:val="3"/>
  </w:num>
  <w:num w:numId="6" w16cid:durableId="789979832">
    <w:abstractNumId w:val="7"/>
  </w:num>
  <w:num w:numId="7" w16cid:durableId="1996955023">
    <w:abstractNumId w:val="2"/>
  </w:num>
  <w:num w:numId="8" w16cid:durableId="1780954673">
    <w:abstractNumId w:val="0"/>
  </w:num>
  <w:num w:numId="9" w16cid:durableId="929585072">
    <w:abstractNumId w:val="4"/>
  </w:num>
  <w:num w:numId="10" w16cid:durableId="84162698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xNjc2MzUztzSxtDBQ0lEKTi0uzszPAykwrAUAbbxsvSwAAAA="/>
  </w:docVars>
  <w:rsids>
    <w:rsidRoot w:val="00822C70"/>
    <w:rsid w:val="000D7781"/>
    <w:rsid w:val="003776D0"/>
    <w:rsid w:val="00580B88"/>
    <w:rsid w:val="006363DA"/>
    <w:rsid w:val="00822C70"/>
    <w:rsid w:val="00827720"/>
    <w:rsid w:val="008D4822"/>
    <w:rsid w:val="008D6694"/>
    <w:rsid w:val="009A043A"/>
    <w:rsid w:val="00B43EB8"/>
    <w:rsid w:val="00B60625"/>
    <w:rsid w:val="00CB1F04"/>
    <w:rsid w:val="00EC2042"/>
    <w:rsid w:val="00F62E52"/>
    <w:rsid w:val="00FA5234"/>
    <w:rsid w:val="00FE4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B3783"/>
  <w15:docId w15:val="{B18DE05D-4611-41BA-82B2-6C06266D1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21"/>
      <w:ind w:left="141"/>
      <w:outlineLvl w:val="0"/>
    </w:pPr>
    <w:rPr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523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ind w:left="206"/>
    </w:pPr>
    <w:rPr>
      <w:b/>
      <w:bCs/>
      <w:sz w:val="48"/>
      <w:szCs w:val="48"/>
    </w:rPr>
  </w:style>
  <w:style w:type="paragraph" w:styleId="ListParagraph">
    <w:name w:val="List Paragraph"/>
    <w:basedOn w:val="Normal"/>
    <w:uiPriority w:val="1"/>
    <w:qFormat/>
    <w:pPr>
      <w:ind w:left="592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Strong">
    <w:name w:val="Strong"/>
    <w:basedOn w:val="DefaultParagraphFont"/>
    <w:uiPriority w:val="22"/>
    <w:qFormat/>
    <w:rsid w:val="008D4822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523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A523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52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728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1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2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56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2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ehra-Jatin/FlashCard" TargetMode="External"/><Relationship Id="rId13" Type="http://schemas.openxmlformats.org/officeDocument/2006/relationships/hyperlink" Target="https://github.com/Mehra-Jatin/Note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hyperlink" Target="https://github.com/Mehra-Jatin/ToD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github.com/Mehra-Jatin/FlashCard" TargetMode="External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hyperlink" Target="https://github.com/Mehra-Jatin/Not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Mehra-Jatin/ToDo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CPD Content Team</dc:creator>
  <cp:lastModifiedBy>JATIN MEHRA</cp:lastModifiedBy>
  <cp:revision>3</cp:revision>
  <dcterms:created xsi:type="dcterms:W3CDTF">2024-10-03T01:29:00Z</dcterms:created>
  <dcterms:modified xsi:type="dcterms:W3CDTF">2024-10-03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0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7-20T00:00:00Z</vt:filetime>
  </property>
</Properties>
</file>